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78365" w14:textId="360DD858" w:rsidR="000E3077" w:rsidRDefault="000E3077" w:rsidP="000E3077">
      <w:pPr>
        <w:jc w:val="center"/>
        <w:rPr>
          <w:rFonts w:asciiTheme="minorHAnsi" w:hAnsiTheme="minorHAnsi" w:cstheme="minorHAnsi"/>
          <w:sz w:val="36"/>
        </w:rPr>
      </w:pPr>
    </w:p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6"/>
      </w:tblGrid>
      <w:tr w:rsidR="00E462FA" w:rsidRPr="00BF0D15" w14:paraId="52967C39" w14:textId="77777777" w:rsidTr="00796DDB">
        <w:tc>
          <w:tcPr>
            <w:tcW w:w="9356" w:type="dxa"/>
            <w:shd w:val="clear" w:color="auto" w:fill="D9D9D9"/>
          </w:tcPr>
          <w:p w14:paraId="440888AA" w14:textId="77777777" w:rsidR="00E462FA" w:rsidRPr="00BF0D15" w:rsidRDefault="00402AD4" w:rsidP="008B1B06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QRW Programme </w:t>
            </w:r>
          </w:p>
          <w:p w14:paraId="166FCCD5" w14:textId="51815FDC" w:rsidR="00E462FA" w:rsidRPr="00BF0D15" w:rsidRDefault="00C2713D" w:rsidP="008B1B06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908AD">
              <w:rPr>
                <w:rFonts w:asciiTheme="minorHAnsi" w:hAnsiTheme="minorHAnsi" w:cstheme="minorHAnsi"/>
                <w:b/>
                <w:color w:val="000000" w:themeColor="text1"/>
              </w:rPr>
              <w:t>Advances in Microscopy</w:t>
            </w:r>
          </w:p>
          <w:p w14:paraId="6CD3DA1A" w14:textId="2AA35571" w:rsidR="00A820FC" w:rsidRDefault="004E3971" w:rsidP="00A820FC">
            <w:pPr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on</w:t>
            </w:r>
            <w:r w:rsidR="00A820FC">
              <w:rPr>
                <w:rFonts w:asciiTheme="minorHAnsi" w:hAnsiTheme="minorHAnsi" w:cstheme="minorHAnsi"/>
                <w:sz w:val="22"/>
                <w:szCs w:val="22"/>
              </w:rPr>
              <w:t>da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29 - Tuesday</w:t>
            </w:r>
            <w:r w:rsidR="001716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820FC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F779B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17169F">
              <w:rPr>
                <w:rFonts w:asciiTheme="minorHAnsi" w:hAnsiTheme="minorHAnsi" w:cstheme="minorHAnsi"/>
                <w:sz w:val="22"/>
                <w:szCs w:val="22"/>
              </w:rPr>
              <w:t xml:space="preserve"> August</w:t>
            </w:r>
            <w:r w:rsidR="00E462FA" w:rsidRPr="00BF0D15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A820FC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 w:rsidR="00C6059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0E307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878EFDA" w14:textId="6B476C23" w:rsidR="00E462FA" w:rsidRPr="00BF0D15" w:rsidRDefault="00231A06" w:rsidP="00A820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Rydge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Hotel, Queenstown</w:t>
            </w:r>
            <w:r w:rsidR="00E462FA" w:rsidRPr="00BF0D15">
              <w:rPr>
                <w:rFonts w:asciiTheme="minorHAnsi" w:hAnsiTheme="minorHAnsi" w:cstheme="minorHAnsi"/>
                <w:sz w:val="22"/>
                <w:szCs w:val="22"/>
              </w:rPr>
              <w:t>, New Zealand</w:t>
            </w:r>
            <w:r w:rsidR="000E307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722884A0" w14:textId="469A6F84" w:rsidR="00E462FA" w:rsidRDefault="00E462FA" w:rsidP="00E462FA">
      <w:pPr>
        <w:rPr>
          <w:rFonts w:asciiTheme="minorHAnsi" w:hAnsiTheme="minorHAnsi" w:cstheme="minorHAnsi"/>
          <w:b/>
          <w:bCs/>
        </w:rPr>
      </w:pPr>
    </w:p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85"/>
        <w:gridCol w:w="5103"/>
        <w:gridCol w:w="2268"/>
      </w:tblGrid>
      <w:tr w:rsidR="004E3971" w:rsidRPr="004E3971" w14:paraId="5592E862" w14:textId="77777777" w:rsidTr="00A65656">
        <w:tc>
          <w:tcPr>
            <w:tcW w:w="9356" w:type="dxa"/>
            <w:gridSpan w:val="3"/>
          </w:tcPr>
          <w:p w14:paraId="4196E9C4" w14:textId="2E319883" w:rsidR="004E3971" w:rsidRPr="004E3971" w:rsidRDefault="004E3971" w:rsidP="004E3971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4E3971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Monday 29 August</w:t>
            </w:r>
          </w:p>
        </w:tc>
      </w:tr>
      <w:tr w:rsidR="004E3971" w:rsidRPr="004E3971" w14:paraId="7628FB78" w14:textId="77777777" w:rsidTr="00A65656">
        <w:tc>
          <w:tcPr>
            <w:tcW w:w="1985" w:type="dxa"/>
          </w:tcPr>
          <w:p w14:paraId="7FE9CBD1" w14:textId="77777777" w:rsidR="004E3971" w:rsidRPr="004E3971" w:rsidRDefault="004E3971" w:rsidP="004E39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397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5103" w:type="dxa"/>
          </w:tcPr>
          <w:p w14:paraId="473D176C" w14:textId="77777777" w:rsidR="004E3971" w:rsidRPr="004E3971" w:rsidRDefault="004E3971" w:rsidP="004E39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397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tails</w:t>
            </w:r>
          </w:p>
        </w:tc>
        <w:tc>
          <w:tcPr>
            <w:tcW w:w="2268" w:type="dxa"/>
          </w:tcPr>
          <w:p w14:paraId="0DB865E0" w14:textId="77777777" w:rsidR="004E3971" w:rsidRPr="004E3971" w:rsidRDefault="004E3971" w:rsidP="004E39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397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</w:tr>
      <w:tr w:rsidR="004E3971" w:rsidRPr="004E3971" w14:paraId="2A7645CD" w14:textId="77777777" w:rsidTr="00A65656">
        <w:tc>
          <w:tcPr>
            <w:tcW w:w="1985" w:type="dxa"/>
          </w:tcPr>
          <w:p w14:paraId="058E2D5D" w14:textId="50E46A66" w:rsidR="004E3971" w:rsidRPr="004E3971" w:rsidRDefault="004E3971" w:rsidP="004E397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sz w:val="22"/>
                <w:szCs w:val="22"/>
              </w:rPr>
              <w:t>6:15pm – 7:15pm</w:t>
            </w:r>
          </w:p>
          <w:p w14:paraId="3A6EF452" w14:textId="77777777" w:rsidR="004E3971" w:rsidRPr="004E3971" w:rsidRDefault="004E3971" w:rsidP="004E3971">
            <w:pPr>
              <w:rPr>
                <w:rFonts w:asciiTheme="minorHAnsi" w:hAnsiTheme="minorHAnsi" w:cstheme="minorHAnsi"/>
                <w:sz w:val="22"/>
                <w:szCs w:val="22"/>
                <w:lang w:val="x-none"/>
              </w:rPr>
            </w:pPr>
          </w:p>
        </w:tc>
        <w:tc>
          <w:tcPr>
            <w:tcW w:w="5103" w:type="dxa"/>
          </w:tcPr>
          <w:p w14:paraId="067D585C" w14:textId="71A1E9E6" w:rsidR="004E3971" w:rsidRPr="004E3971" w:rsidRDefault="004E3971" w:rsidP="004E3971">
            <w:pPr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croscopy NZ AGM</w:t>
            </w:r>
          </w:p>
        </w:tc>
        <w:tc>
          <w:tcPr>
            <w:tcW w:w="2268" w:type="dxa"/>
          </w:tcPr>
          <w:p w14:paraId="11B366AA" w14:textId="7B584E35" w:rsidR="004E3971" w:rsidRPr="004E3971" w:rsidRDefault="004E3971" w:rsidP="004E397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6071D">
              <w:rPr>
                <w:rFonts w:asciiTheme="minorHAnsi" w:hAnsiTheme="minorHAnsi" w:cstheme="minorHAnsi"/>
                <w:sz w:val="22"/>
                <w:szCs w:val="22"/>
              </w:rPr>
              <w:t>Rydges</w:t>
            </w:r>
            <w:proofErr w:type="spellEnd"/>
            <w:r w:rsidRPr="00B6071D">
              <w:rPr>
                <w:rFonts w:asciiTheme="minorHAnsi" w:hAnsiTheme="minorHAnsi" w:cstheme="minorHAnsi"/>
                <w:sz w:val="22"/>
                <w:szCs w:val="22"/>
              </w:rPr>
              <w:t xml:space="preserve"> Hotel </w:t>
            </w:r>
          </w:p>
        </w:tc>
      </w:tr>
      <w:tr w:rsidR="004E3971" w:rsidRPr="004E3971" w14:paraId="421966E2" w14:textId="77777777" w:rsidTr="00A65656">
        <w:tc>
          <w:tcPr>
            <w:tcW w:w="1985" w:type="dxa"/>
          </w:tcPr>
          <w:p w14:paraId="16608C3D" w14:textId="6AFBAFC2" w:rsidR="004E3971" w:rsidRPr="004E3971" w:rsidRDefault="004E3971" w:rsidP="004E397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sz w:val="22"/>
                <w:szCs w:val="22"/>
              </w:rPr>
              <w:t>7:30pm – 11pm</w:t>
            </w:r>
          </w:p>
        </w:tc>
        <w:tc>
          <w:tcPr>
            <w:tcW w:w="5103" w:type="dxa"/>
          </w:tcPr>
          <w:p w14:paraId="6DED3DD5" w14:textId="31F5740F" w:rsidR="004E3971" w:rsidRPr="00B6071D" w:rsidRDefault="004E3971" w:rsidP="004E39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elcome social </w:t>
            </w:r>
            <w:r w:rsidR="00B6071D" w:rsidRPr="00B607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- </w:t>
            </w:r>
            <w:r w:rsidRPr="00B607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rinks and nibbles</w:t>
            </w:r>
          </w:p>
          <w:p w14:paraId="28C66DB6" w14:textId="0C49FAE3" w:rsidR="004E3971" w:rsidRPr="004E3971" w:rsidRDefault="004E3971" w:rsidP="004E3971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Sponsored by Zeiss</w:t>
            </w:r>
          </w:p>
        </w:tc>
        <w:tc>
          <w:tcPr>
            <w:tcW w:w="2268" w:type="dxa"/>
          </w:tcPr>
          <w:p w14:paraId="5F6BB55C" w14:textId="210B9F46" w:rsidR="004E3971" w:rsidRPr="004E3971" w:rsidRDefault="004E3971" w:rsidP="004E397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sz w:val="22"/>
                <w:szCs w:val="22"/>
              </w:rPr>
              <w:t>Mercure Hotel</w:t>
            </w:r>
          </w:p>
        </w:tc>
      </w:tr>
    </w:tbl>
    <w:p w14:paraId="2DB503EE" w14:textId="0D741847" w:rsidR="004E3971" w:rsidRDefault="004E3971" w:rsidP="00E462FA">
      <w:pPr>
        <w:rPr>
          <w:rFonts w:asciiTheme="minorHAnsi" w:hAnsiTheme="minorHAnsi" w:cstheme="minorHAnsi"/>
          <w:b/>
          <w:bCs/>
        </w:rPr>
      </w:pPr>
    </w:p>
    <w:p w14:paraId="34D4B0B3" w14:textId="77777777" w:rsidR="004E3971" w:rsidRPr="00BF0D15" w:rsidRDefault="004E3971" w:rsidP="00E462FA">
      <w:pPr>
        <w:rPr>
          <w:rFonts w:asciiTheme="minorHAnsi" w:hAnsiTheme="minorHAnsi" w:cstheme="minorHAnsi"/>
          <w:b/>
          <w:bCs/>
        </w:rPr>
      </w:pPr>
    </w:p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85"/>
        <w:gridCol w:w="5103"/>
        <w:gridCol w:w="2268"/>
      </w:tblGrid>
      <w:tr w:rsidR="00E462FA" w:rsidRPr="00BF0D15" w14:paraId="78D721A4" w14:textId="77777777" w:rsidTr="00796DDB">
        <w:tc>
          <w:tcPr>
            <w:tcW w:w="9356" w:type="dxa"/>
            <w:gridSpan w:val="3"/>
          </w:tcPr>
          <w:p w14:paraId="1774D9E0" w14:textId="09F315D1" w:rsidR="00E462FA" w:rsidRPr="00BF0D15" w:rsidRDefault="00A820FC" w:rsidP="00CA47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uesday</w:t>
            </w:r>
            <w:r w:rsidR="0017169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</w:t>
            </w:r>
            <w:r w:rsidR="00F779B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0</w:t>
            </w:r>
            <w:r w:rsidR="00BF0D1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August</w:t>
            </w:r>
          </w:p>
        </w:tc>
      </w:tr>
      <w:tr w:rsidR="00E462FA" w:rsidRPr="00BF0D15" w14:paraId="797E51B3" w14:textId="77777777" w:rsidTr="00796DDB">
        <w:tc>
          <w:tcPr>
            <w:tcW w:w="1985" w:type="dxa"/>
          </w:tcPr>
          <w:p w14:paraId="7032846A" w14:textId="77777777" w:rsidR="00E462FA" w:rsidRPr="00BF0D15" w:rsidRDefault="00E462FA" w:rsidP="008B1B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5103" w:type="dxa"/>
          </w:tcPr>
          <w:p w14:paraId="5D0ECFD1" w14:textId="77777777" w:rsidR="00E462FA" w:rsidRPr="00BF0D15" w:rsidRDefault="00E462FA" w:rsidP="008B1B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tails</w:t>
            </w:r>
          </w:p>
        </w:tc>
        <w:tc>
          <w:tcPr>
            <w:tcW w:w="2268" w:type="dxa"/>
          </w:tcPr>
          <w:p w14:paraId="1C4761C4" w14:textId="77777777" w:rsidR="00E462FA" w:rsidRPr="00BF0D15" w:rsidRDefault="00E462FA" w:rsidP="008B1B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</w:tr>
      <w:tr w:rsidR="00E462FA" w:rsidRPr="00BF0D15" w14:paraId="04722988" w14:textId="77777777" w:rsidTr="00796DDB">
        <w:tc>
          <w:tcPr>
            <w:tcW w:w="9356" w:type="dxa"/>
            <w:gridSpan w:val="3"/>
          </w:tcPr>
          <w:p w14:paraId="572CB1ED" w14:textId="77777777" w:rsidR="00660FA2" w:rsidRDefault="00660FA2" w:rsidP="008B1B06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7E113463" w14:textId="5E1E9AFD" w:rsidR="00BF0D15" w:rsidRDefault="00E462FA" w:rsidP="008B1B06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BF0D1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ew Technologies</w:t>
            </w:r>
            <w:r w:rsidR="00BF0D1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</w:p>
          <w:p w14:paraId="1165B3F8" w14:textId="77777777" w:rsidR="00BF0D15" w:rsidRDefault="00E462FA" w:rsidP="00FB1950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ired by </w:t>
            </w:r>
            <w:r w:rsidR="009A442D">
              <w:rPr>
                <w:rFonts w:asciiTheme="minorHAnsi" w:hAnsiTheme="minorHAnsi" w:cstheme="minorHAnsi"/>
                <w:b/>
                <w:sz w:val="22"/>
                <w:szCs w:val="22"/>
              </w:rPr>
              <w:t>Dr Karen Reader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r w:rsidR="009A442D">
              <w:rPr>
                <w:rFonts w:asciiTheme="minorHAnsi" w:hAnsiTheme="minorHAnsi" w:cstheme="minorHAnsi"/>
                <w:b/>
                <w:sz w:val="22"/>
                <w:szCs w:val="22"/>
              </w:rPr>
              <w:t>Otago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  <w:p w14:paraId="60825E8D" w14:textId="5809F76B" w:rsidR="00FB1950" w:rsidRPr="00FB1950" w:rsidRDefault="00FB1950" w:rsidP="00FB1950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462FA" w:rsidRPr="00BF0D15" w14:paraId="296C2808" w14:textId="77777777" w:rsidTr="00796DDB">
        <w:tc>
          <w:tcPr>
            <w:tcW w:w="1985" w:type="dxa"/>
          </w:tcPr>
          <w:p w14:paraId="2AB005DF" w14:textId="02493564" w:rsidR="00E462FA" w:rsidRDefault="00BB0C93" w:rsidP="008B1B0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="00402AD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5</w:t>
            </w:r>
            <w:r w:rsidR="00402AD4">
              <w:rPr>
                <w:rFonts w:asciiTheme="minorHAnsi" w:hAnsiTheme="minorHAnsi" w:cstheme="minorHAnsi"/>
                <w:sz w:val="22"/>
                <w:szCs w:val="22"/>
              </w:rPr>
              <w:t xml:space="preserve">am </w:t>
            </w:r>
            <w:r w:rsidR="0045030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E462FA" w:rsidRPr="00BF0D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561E5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E462FA" w:rsidRPr="00BF0D1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00</w:t>
            </w:r>
            <w:r w:rsidR="00E462FA" w:rsidRPr="00BF0D15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</w:p>
          <w:p w14:paraId="0B1BC7D4" w14:textId="77777777" w:rsidR="00BF0D15" w:rsidRPr="00BF0D15" w:rsidRDefault="00BF0D15" w:rsidP="00932E48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03" w:type="dxa"/>
          </w:tcPr>
          <w:p w14:paraId="3A1EE8F3" w14:textId="77016357" w:rsidR="00DE2AD8" w:rsidRPr="003D5A7B" w:rsidRDefault="00DE2AD8" w:rsidP="00A75935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D5A7B">
              <w:rPr>
                <w:rFonts w:ascii="Calibri" w:eastAsia="Calibri" w:hAnsi="Calibri" w:cs="Calibri"/>
                <w:b/>
                <w:sz w:val="22"/>
                <w:szCs w:val="22"/>
              </w:rPr>
              <w:t>Karen Reader, Lloyd Donaldson, Mihnea Bostina</w:t>
            </w:r>
          </w:p>
          <w:p w14:paraId="494FD93F" w14:textId="593DFCFA" w:rsidR="00AD50C8" w:rsidRPr="003D5A7B" w:rsidRDefault="00A70A86" w:rsidP="00A75935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  <w:r w:rsidRPr="003D5A7B">
              <w:rPr>
                <w:rFonts w:ascii="Calibri" w:eastAsia="Calibri" w:hAnsi="Calibri" w:cs="Calibri"/>
                <w:i/>
                <w:sz w:val="22"/>
                <w:szCs w:val="22"/>
              </w:rPr>
              <w:t>Introduction</w:t>
            </w:r>
          </w:p>
        </w:tc>
        <w:tc>
          <w:tcPr>
            <w:tcW w:w="2268" w:type="dxa"/>
          </w:tcPr>
          <w:p w14:paraId="174E1444" w14:textId="0F921704" w:rsidR="00E462FA" w:rsidRPr="00BF0D15" w:rsidRDefault="00E462FA" w:rsidP="008B1B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462FA" w:rsidRPr="00BF0D15" w14:paraId="137E6BA5" w14:textId="77777777" w:rsidTr="00796DDB">
        <w:tc>
          <w:tcPr>
            <w:tcW w:w="1985" w:type="dxa"/>
          </w:tcPr>
          <w:p w14:paraId="7F165154" w14:textId="14F46062" w:rsidR="00E462FA" w:rsidRPr="00BF0D15" w:rsidRDefault="00E462FA" w:rsidP="008B1B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  <w:r w:rsidR="00BB0C93">
              <w:rPr>
                <w:rFonts w:asciiTheme="minorHAnsi" w:hAnsiTheme="minorHAnsi" w:cstheme="minorHAnsi"/>
                <w:sz w:val="22"/>
                <w:szCs w:val="22"/>
              </w:rPr>
              <w:t>00</w:t>
            </w: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  <w:r w:rsidR="00402A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5030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402A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32E48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084C4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BB0C93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</w:p>
        </w:tc>
        <w:tc>
          <w:tcPr>
            <w:tcW w:w="5103" w:type="dxa"/>
          </w:tcPr>
          <w:p w14:paraId="63A07F65" w14:textId="77777777" w:rsidR="001B6D0B" w:rsidRPr="00BB0C93" w:rsidRDefault="0001065C" w:rsidP="001B6D0B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BB0C93">
              <w:rPr>
                <w:rFonts w:ascii="Calibri" w:eastAsia="Calibri" w:hAnsi="Calibri" w:cs="Calibri"/>
                <w:b/>
                <w:sz w:val="22"/>
                <w:szCs w:val="22"/>
              </w:rPr>
              <w:t>Vitaly Lozbin</w:t>
            </w:r>
          </w:p>
          <w:p w14:paraId="0B462626" w14:textId="77777777" w:rsidR="0001065C" w:rsidRPr="00663D47" w:rsidRDefault="0001065C" w:rsidP="001B6D0B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  <w:r w:rsidRPr="0003221D">
              <w:rPr>
                <w:rFonts w:ascii="Calibri" w:eastAsia="Calibri" w:hAnsi="Calibri" w:cs="Calibri"/>
                <w:iCs/>
                <w:sz w:val="22"/>
                <w:szCs w:val="22"/>
              </w:rPr>
              <w:t>JEOL</w:t>
            </w:r>
          </w:p>
          <w:p w14:paraId="730F9D8F" w14:textId="646F2725" w:rsidR="00663D47" w:rsidRPr="0003221D" w:rsidRDefault="00663D47" w:rsidP="001B6D0B">
            <w:pPr>
              <w:rPr>
                <w:rFonts w:ascii="Calibri" w:eastAsia="Calibri" w:hAnsi="Calibri" w:cs="Calibri"/>
                <w:iCs/>
                <w:sz w:val="22"/>
                <w:szCs w:val="22"/>
              </w:rPr>
            </w:pPr>
            <w:r w:rsidRPr="00663D47">
              <w:rPr>
                <w:rFonts w:ascii="Calibri" w:eastAsia="Calibri" w:hAnsi="Calibri" w:cs="Calibri"/>
                <w:i/>
                <w:sz w:val="22"/>
                <w:szCs w:val="22"/>
              </w:rPr>
              <w:t>Recent advances in scanning electron microscopy and complementing techniques for life science research</w:t>
            </w:r>
          </w:p>
        </w:tc>
        <w:tc>
          <w:tcPr>
            <w:tcW w:w="2268" w:type="dxa"/>
          </w:tcPr>
          <w:p w14:paraId="391C7342" w14:textId="77777777" w:rsidR="00E462FA" w:rsidRPr="00BF0D15" w:rsidRDefault="00E462FA" w:rsidP="008B1B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51233" w:rsidRPr="00BF0D15" w14:paraId="451B03DC" w14:textId="77777777" w:rsidTr="00796DDB">
        <w:tc>
          <w:tcPr>
            <w:tcW w:w="1985" w:type="dxa"/>
          </w:tcPr>
          <w:p w14:paraId="0B6E0258" w14:textId="73C155A5" w:rsidR="00551233" w:rsidRDefault="000307AE" w:rsidP="0055123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</w:t>
            </w:r>
            <w:r w:rsidR="00BB0C93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5030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B0C93">
              <w:rPr>
                <w:rFonts w:asciiTheme="minorHAnsi" w:hAnsiTheme="minorHAnsi" w:cstheme="minorHAnsi"/>
                <w:sz w:val="22"/>
                <w:szCs w:val="22"/>
              </w:rPr>
              <w:t>9.30</w:t>
            </w: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</w:p>
        </w:tc>
        <w:tc>
          <w:tcPr>
            <w:tcW w:w="5103" w:type="dxa"/>
          </w:tcPr>
          <w:p w14:paraId="1D8B2540" w14:textId="77777777" w:rsidR="00027B9A" w:rsidRDefault="00027B9A" w:rsidP="00027B9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Ken </w:t>
            </w:r>
            <w:proofErr w:type="spellStart"/>
            <w:r>
              <w:rPr>
                <w:rFonts w:ascii="Calibri" w:eastAsia="Calibri" w:hAnsi="Calibri" w:cs="Calibri"/>
                <w:b/>
                <w:sz w:val="22"/>
                <w:szCs w:val="22"/>
              </w:rPr>
              <w:t>van’t</w:t>
            </w:r>
            <w:proofErr w:type="spellEnd"/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chip</w:t>
            </w:r>
            <w:proofErr w:type="spellEnd"/>
          </w:p>
          <w:p w14:paraId="7E20C8AF" w14:textId="77777777" w:rsidR="00027B9A" w:rsidRPr="0003221D" w:rsidRDefault="00027B9A" w:rsidP="00027B9A">
            <w:pPr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03221D">
              <w:rPr>
                <w:rFonts w:ascii="Calibri" w:eastAsia="Calibri" w:hAnsi="Calibri" w:cs="Calibri"/>
                <w:bCs/>
                <w:sz w:val="22"/>
                <w:szCs w:val="22"/>
              </w:rPr>
              <w:t>SCITEK</w:t>
            </w:r>
          </w:p>
          <w:p w14:paraId="165CB1AE" w14:textId="4ABFE9DE" w:rsidR="00027B9A" w:rsidRPr="0003221D" w:rsidRDefault="00027B9A" w:rsidP="00027B9A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3221D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Advances in electron microscopy in</w:t>
            </w:r>
            <w:r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s</w:t>
            </w:r>
            <w:r w:rsidRPr="0003221D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trumentation</w:t>
            </w:r>
          </w:p>
        </w:tc>
        <w:tc>
          <w:tcPr>
            <w:tcW w:w="2268" w:type="dxa"/>
          </w:tcPr>
          <w:p w14:paraId="7D190D2A" w14:textId="77777777" w:rsidR="00551233" w:rsidRPr="00BF0D15" w:rsidRDefault="00551233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8550C" w:rsidRPr="00BF0D15" w14:paraId="75786087" w14:textId="77777777" w:rsidTr="00796DDB">
        <w:tc>
          <w:tcPr>
            <w:tcW w:w="1985" w:type="dxa"/>
          </w:tcPr>
          <w:p w14:paraId="78B4F1C3" w14:textId="186EA8F5" w:rsidR="0058550C" w:rsidRDefault="0058550C" w:rsidP="0055123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9.30am </w:t>
            </w:r>
            <w:r w:rsidR="0045030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5030F">
              <w:rPr>
                <w:rFonts w:asciiTheme="minorHAnsi" w:hAnsiTheme="minorHAnsi" w:cstheme="minorHAnsi"/>
                <w:sz w:val="22"/>
                <w:szCs w:val="22"/>
              </w:rPr>
              <w:t>9.45am</w:t>
            </w:r>
          </w:p>
        </w:tc>
        <w:tc>
          <w:tcPr>
            <w:tcW w:w="5103" w:type="dxa"/>
          </w:tcPr>
          <w:p w14:paraId="60F9ACCB" w14:textId="07EA877D" w:rsidR="0058550C" w:rsidRPr="00E13674" w:rsidRDefault="00E13674" w:rsidP="00A7593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3674">
              <w:rPr>
                <w:rFonts w:ascii="Arial" w:hAnsi="Arial" w:cs="Arial"/>
                <w:b/>
                <w:bCs/>
                <w:sz w:val="20"/>
                <w:szCs w:val="20"/>
              </w:rPr>
              <w:t>Bee Yi Tan</w:t>
            </w:r>
          </w:p>
          <w:p w14:paraId="5DEF8248" w14:textId="77777777" w:rsidR="006D71DB" w:rsidRDefault="00E87F29" w:rsidP="00A75935">
            <w:pPr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03221D">
              <w:rPr>
                <w:rFonts w:ascii="Calibri" w:eastAsia="Calibri" w:hAnsi="Calibri" w:cs="Calibri"/>
                <w:bCs/>
                <w:sz w:val="22"/>
                <w:szCs w:val="22"/>
              </w:rPr>
              <w:t>ZEISS</w:t>
            </w:r>
          </w:p>
          <w:p w14:paraId="50ABB99A" w14:textId="34D8668C" w:rsidR="00454736" w:rsidRPr="00454736" w:rsidRDefault="00454736" w:rsidP="00A75935">
            <w:pPr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</w:pPr>
            <w:r w:rsidRPr="00454736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Correlative microscopy</w:t>
            </w:r>
            <w:r w:rsidR="00E13674" w:rsidRPr="00E13674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 in the </w:t>
            </w:r>
            <w:r w:rsidR="00E13674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l</w:t>
            </w:r>
            <w:r w:rsidR="00E13674" w:rsidRPr="00E13674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ife </w:t>
            </w:r>
            <w:r w:rsidR="00E13674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s</w:t>
            </w:r>
            <w:r w:rsidR="00E13674" w:rsidRPr="00E13674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ciences - 3D CLEM to </w:t>
            </w:r>
            <w:proofErr w:type="spellStart"/>
            <w:r w:rsidR="00E13674" w:rsidRPr="00E13674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CryoEM</w:t>
            </w:r>
            <w:proofErr w:type="spellEnd"/>
            <w:r w:rsidR="00414B5F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</w:tcPr>
          <w:p w14:paraId="66FC3B35" w14:textId="77777777" w:rsidR="0058550C" w:rsidRPr="00BF0D15" w:rsidRDefault="0058550C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87F29" w:rsidRPr="00BF0D15" w14:paraId="1E52D83F" w14:textId="77777777" w:rsidTr="00796DDB">
        <w:tc>
          <w:tcPr>
            <w:tcW w:w="1985" w:type="dxa"/>
          </w:tcPr>
          <w:p w14:paraId="0B6F57EA" w14:textId="4795EE5D" w:rsidR="00E87F29" w:rsidRDefault="001B40FA" w:rsidP="0055123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45am – 10.00am</w:t>
            </w:r>
          </w:p>
        </w:tc>
        <w:tc>
          <w:tcPr>
            <w:tcW w:w="5103" w:type="dxa"/>
          </w:tcPr>
          <w:p w14:paraId="6E59DF37" w14:textId="77777777" w:rsidR="00027B9A" w:rsidRPr="00672F1D" w:rsidRDefault="00027B9A" w:rsidP="00027B9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672F1D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Cornelia </w:t>
            </w:r>
            <w:proofErr w:type="spellStart"/>
            <w:r w:rsidRPr="00672F1D">
              <w:rPr>
                <w:rFonts w:ascii="Calibri" w:eastAsia="Calibri" w:hAnsi="Calibri" w:cs="Calibri"/>
                <w:b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e</w:t>
            </w:r>
            <w:r w:rsidRPr="00672F1D">
              <w:rPr>
                <w:rFonts w:ascii="Calibri" w:eastAsia="Calibri" w:hAnsi="Calibri" w:cs="Calibri"/>
                <w:b/>
                <w:sz w:val="22"/>
                <w:szCs w:val="22"/>
              </w:rPr>
              <w:t>thmann</w:t>
            </w:r>
            <w:proofErr w:type="spellEnd"/>
          </w:p>
          <w:p w14:paraId="784BACC1" w14:textId="77777777" w:rsidR="009004EF" w:rsidRDefault="00414B5F" w:rsidP="00A75935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414B5F">
              <w:rPr>
                <w:rFonts w:ascii="Calibri" w:eastAsia="Calibri" w:hAnsi="Calibri" w:cs="Calibri"/>
                <w:sz w:val="22"/>
                <w:szCs w:val="22"/>
              </w:rPr>
              <w:t>Bio-strategy and Leica Microsystems</w:t>
            </w:r>
          </w:p>
          <w:p w14:paraId="498C5691" w14:textId="597816BC" w:rsidR="00414B5F" w:rsidRPr="00C4303B" w:rsidRDefault="00414B5F" w:rsidP="00A75935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414B5F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MICA – The world</w:t>
            </w:r>
            <w:r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’</w:t>
            </w:r>
            <w:r w:rsidRPr="00414B5F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s first </w:t>
            </w:r>
            <w:proofErr w:type="spellStart"/>
            <w:r w:rsidRPr="00414B5F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Microhub</w:t>
            </w:r>
            <w:proofErr w:type="spellEnd"/>
          </w:p>
        </w:tc>
        <w:tc>
          <w:tcPr>
            <w:tcW w:w="2268" w:type="dxa"/>
          </w:tcPr>
          <w:p w14:paraId="27E1D91C" w14:textId="77777777" w:rsidR="00E87F29" w:rsidRPr="00BF0D15" w:rsidRDefault="00E87F29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51233" w:rsidRPr="00BF0D15" w14:paraId="5997084A" w14:textId="77777777" w:rsidTr="00796DDB">
        <w:tc>
          <w:tcPr>
            <w:tcW w:w="1985" w:type="dxa"/>
          </w:tcPr>
          <w:p w14:paraId="73F4430C" w14:textId="77777777" w:rsidR="00551233" w:rsidRPr="00BF0D15" w:rsidRDefault="00551233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00am-10.30</w:t>
            </w: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</w:p>
        </w:tc>
        <w:tc>
          <w:tcPr>
            <w:tcW w:w="5103" w:type="dxa"/>
          </w:tcPr>
          <w:p w14:paraId="7CBD26B5" w14:textId="77777777" w:rsidR="00551233" w:rsidRPr="00216010" w:rsidRDefault="00551233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1601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rning Tea</w:t>
            </w:r>
          </w:p>
        </w:tc>
        <w:tc>
          <w:tcPr>
            <w:tcW w:w="2268" w:type="dxa"/>
          </w:tcPr>
          <w:p w14:paraId="7F82D7A0" w14:textId="77777777" w:rsidR="00551233" w:rsidRPr="00BF0D15" w:rsidRDefault="00551233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51233" w:rsidRPr="00BF0D15" w14:paraId="5DC3B749" w14:textId="77777777" w:rsidTr="00973183">
        <w:tc>
          <w:tcPr>
            <w:tcW w:w="9356" w:type="dxa"/>
            <w:gridSpan w:val="3"/>
          </w:tcPr>
          <w:p w14:paraId="2C56E834" w14:textId="501702A4" w:rsidR="00551233" w:rsidRDefault="00551233" w:rsidP="00551233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1DCD2DF0" w14:textId="77777777" w:rsidR="009004EF" w:rsidRDefault="009004EF" w:rsidP="00551233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3920E5A6" w14:textId="72A0EABD" w:rsidR="00551233" w:rsidRDefault="00551233" w:rsidP="00551233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Ways and Means</w:t>
            </w:r>
          </w:p>
          <w:p w14:paraId="3E16DD95" w14:textId="2A99272B" w:rsidR="00551233" w:rsidRDefault="00551233" w:rsidP="00551233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ired b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r Lloyd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naldson 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cion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  <w:p w14:paraId="2043A2A7" w14:textId="77777777" w:rsidR="00551233" w:rsidRPr="00BF0D15" w:rsidRDefault="00551233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51233" w:rsidRPr="00BF0D15" w14:paraId="51D8057B" w14:textId="77777777" w:rsidTr="00796DDB">
        <w:tc>
          <w:tcPr>
            <w:tcW w:w="1985" w:type="dxa"/>
          </w:tcPr>
          <w:p w14:paraId="1225DFC5" w14:textId="75FBC08C" w:rsidR="00551233" w:rsidRPr="00402AD4" w:rsidRDefault="00551233" w:rsidP="0055123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3</w:t>
            </w:r>
            <w:r w:rsidRPr="00402AD4">
              <w:rPr>
                <w:rFonts w:asciiTheme="minorHAnsi" w:hAnsiTheme="minorHAnsi" w:cstheme="minorHAnsi"/>
                <w:sz w:val="22"/>
                <w:szCs w:val="22"/>
              </w:rPr>
              <w:t>0a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- 10.50</w:t>
            </w:r>
            <w:r w:rsidRPr="00402AD4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</w:p>
        </w:tc>
        <w:tc>
          <w:tcPr>
            <w:tcW w:w="5103" w:type="dxa"/>
          </w:tcPr>
          <w:p w14:paraId="14C8B12D" w14:textId="77777777" w:rsidR="00551233" w:rsidRPr="007334F9" w:rsidRDefault="00742D58" w:rsidP="00551233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7334F9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ric Hansen</w:t>
            </w:r>
          </w:p>
          <w:p w14:paraId="1C7BB3A0" w14:textId="77777777" w:rsidR="00742D58" w:rsidRDefault="00742D58" w:rsidP="00551233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335F12">
              <w:rPr>
                <w:rFonts w:asciiTheme="minorHAnsi" w:hAnsiTheme="minorHAnsi" w:cstheme="minorHAnsi"/>
                <w:iCs/>
                <w:sz w:val="22"/>
                <w:szCs w:val="22"/>
              </w:rPr>
              <w:t>University of Melbourne</w:t>
            </w:r>
          </w:p>
          <w:p w14:paraId="44BB7246" w14:textId="2C1994D6" w:rsidR="005F3701" w:rsidRPr="005F3701" w:rsidRDefault="005A00D8" w:rsidP="00551233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5A00D8">
              <w:rPr>
                <w:rFonts w:asciiTheme="minorHAnsi" w:hAnsiTheme="minorHAnsi" w:cstheme="minorHAnsi"/>
                <w:i/>
                <w:sz w:val="22"/>
                <w:szCs w:val="22"/>
              </w:rPr>
              <w:t>Cryo</w:t>
            </w:r>
            <w:r w:rsidR="00EF47E4">
              <w:rPr>
                <w:rFonts w:asciiTheme="minorHAnsi" w:hAnsiTheme="minorHAnsi" w:cstheme="minorHAnsi"/>
                <w:i/>
                <w:sz w:val="22"/>
                <w:szCs w:val="22"/>
              </w:rPr>
              <w:t>-</w:t>
            </w:r>
            <w:r w:rsidRPr="005A00D8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Electron Microscopy at the Bio21 Ian Holmes Imaging </w:t>
            </w:r>
            <w:proofErr w:type="spellStart"/>
            <w:r w:rsidRPr="005A00D8">
              <w:rPr>
                <w:rFonts w:asciiTheme="minorHAnsi" w:hAnsiTheme="minorHAnsi" w:cstheme="minorHAnsi"/>
                <w:i/>
                <w:sz w:val="22"/>
                <w:szCs w:val="22"/>
              </w:rPr>
              <w:t>Center</w:t>
            </w:r>
            <w:proofErr w:type="spellEnd"/>
          </w:p>
        </w:tc>
        <w:tc>
          <w:tcPr>
            <w:tcW w:w="2268" w:type="dxa"/>
          </w:tcPr>
          <w:p w14:paraId="661BC16B" w14:textId="77777777" w:rsidR="00551233" w:rsidRPr="00BF0D15" w:rsidRDefault="00551233" w:rsidP="005512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034ED" w:rsidRPr="00BF0D15" w14:paraId="20AF737F" w14:textId="77777777" w:rsidTr="00796DDB">
        <w:tc>
          <w:tcPr>
            <w:tcW w:w="1985" w:type="dxa"/>
          </w:tcPr>
          <w:p w14:paraId="0DA1D71A" w14:textId="5E556BF2" w:rsidR="00C034ED" w:rsidRPr="00F2370E" w:rsidRDefault="00C034ED" w:rsidP="00C034ED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F2370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10.50am - 11.10am</w:t>
            </w:r>
          </w:p>
        </w:tc>
        <w:tc>
          <w:tcPr>
            <w:tcW w:w="5103" w:type="dxa"/>
          </w:tcPr>
          <w:p w14:paraId="26C9D343" w14:textId="77777777" w:rsidR="00C034ED" w:rsidRPr="00216010" w:rsidRDefault="00C034ED" w:rsidP="00C034E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16010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Monica Tromp </w:t>
            </w:r>
          </w:p>
          <w:p w14:paraId="27BA66FE" w14:textId="77777777" w:rsidR="00C034ED" w:rsidRPr="00216010" w:rsidRDefault="00C034ED" w:rsidP="00C034E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16010">
              <w:rPr>
                <w:rFonts w:asciiTheme="minorHAnsi" w:hAnsiTheme="minorHAnsi" w:cstheme="minorHAnsi"/>
                <w:bCs/>
                <w:sz w:val="22"/>
                <w:szCs w:val="22"/>
              </w:rPr>
              <w:t>University of Otago</w:t>
            </w:r>
          </w:p>
          <w:p w14:paraId="14C5CB00" w14:textId="350DD3D9" w:rsidR="00C034ED" w:rsidRPr="00A96012" w:rsidRDefault="00C034ED" w:rsidP="00C034ED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proofErr w:type="spellStart"/>
            <w:r w:rsidRPr="00216010">
              <w:rPr>
                <w:rFonts w:asciiTheme="minorHAnsi" w:hAnsiTheme="minorHAnsi" w:cstheme="minorHAnsi"/>
                <w:i/>
                <w:sz w:val="22"/>
                <w:szCs w:val="22"/>
              </w:rPr>
              <w:t>Microbioarchaeology</w:t>
            </w:r>
            <w:proofErr w:type="spellEnd"/>
            <w:r w:rsidRPr="002160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nd the role of microscopy</w:t>
            </w:r>
            <w:r w:rsidRPr="00C67B4E" w:rsidDel="00E3590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2268" w:type="dxa"/>
          </w:tcPr>
          <w:p w14:paraId="03098E94" w14:textId="77777777" w:rsidR="00C034ED" w:rsidRPr="00BF0D15" w:rsidRDefault="00C034ED" w:rsidP="00C034E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42D58" w:rsidRPr="00BF0D15" w14:paraId="329C8322" w14:textId="77777777" w:rsidTr="00796DDB">
        <w:tc>
          <w:tcPr>
            <w:tcW w:w="1985" w:type="dxa"/>
          </w:tcPr>
          <w:p w14:paraId="43ED2EF2" w14:textId="36AEE2B5" w:rsidR="00742D58" w:rsidRDefault="00742D58" w:rsidP="00742D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1.10am - 11.30am</w:t>
            </w:r>
          </w:p>
        </w:tc>
        <w:tc>
          <w:tcPr>
            <w:tcW w:w="5103" w:type="dxa"/>
          </w:tcPr>
          <w:p w14:paraId="784BDA70" w14:textId="77777777" w:rsidR="00742D58" w:rsidRPr="00216010" w:rsidRDefault="00742D58" w:rsidP="00742D58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216010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uane Harland</w:t>
            </w:r>
          </w:p>
          <w:p w14:paraId="11080289" w14:textId="77777777" w:rsidR="00742D58" w:rsidRPr="00216010" w:rsidRDefault="00742D58" w:rsidP="00742D58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proofErr w:type="spellStart"/>
            <w:r w:rsidRPr="00216010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AgResearch</w:t>
            </w:r>
            <w:proofErr w:type="spellEnd"/>
          </w:p>
          <w:p w14:paraId="7D2EE103" w14:textId="7B560161" w:rsidR="00742D58" w:rsidRPr="00216010" w:rsidRDefault="00742D58" w:rsidP="00742D58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A60AE1">
              <w:rPr>
                <w:rFonts w:ascii="Calibri" w:eastAsia="Calibri" w:hAnsi="Calibri" w:cs="Calibri"/>
                <w:i/>
                <w:sz w:val="22"/>
                <w:szCs w:val="22"/>
              </w:rPr>
              <w:t>A curly question about hair answered using confocal microscopy</w:t>
            </w:r>
            <w:r w:rsidRPr="00216010" w:rsidDel="00E3590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2268" w:type="dxa"/>
          </w:tcPr>
          <w:p w14:paraId="0A7B2DE6" w14:textId="77777777" w:rsidR="00742D58" w:rsidRPr="00BF0D15" w:rsidRDefault="00742D58" w:rsidP="00742D5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42D58" w:rsidRPr="00BF0D15" w14:paraId="40557315" w14:textId="77777777" w:rsidTr="00796DDB">
        <w:tc>
          <w:tcPr>
            <w:tcW w:w="1985" w:type="dxa"/>
          </w:tcPr>
          <w:p w14:paraId="50F7A8D6" w14:textId="0A7EB1A3" w:rsidR="00742D58" w:rsidRDefault="00742D58" w:rsidP="00742D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.30am - 11.</w:t>
            </w:r>
            <w:r w:rsidR="0076091A">
              <w:rPr>
                <w:rFonts w:asciiTheme="minorHAnsi" w:hAnsiTheme="minorHAnsi" w:cstheme="minorHAnsi"/>
                <w:sz w:val="22"/>
                <w:szCs w:val="22"/>
              </w:rPr>
              <w:t>5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m</w:t>
            </w:r>
          </w:p>
        </w:tc>
        <w:tc>
          <w:tcPr>
            <w:tcW w:w="5103" w:type="dxa"/>
          </w:tcPr>
          <w:p w14:paraId="5B6D3FA1" w14:textId="77777777" w:rsidR="007334F9" w:rsidRPr="00216010" w:rsidRDefault="007334F9" w:rsidP="007334F9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Jacqueline Ross</w:t>
            </w:r>
            <w:r w:rsidRPr="00216010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  <w:p w14:paraId="092EE26D" w14:textId="77777777" w:rsidR="007334F9" w:rsidRDefault="007334F9" w:rsidP="007334F9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  <w:r w:rsidRPr="00314FF3">
              <w:rPr>
                <w:rFonts w:ascii="Calibri" w:eastAsia="Calibri" w:hAnsi="Calibri" w:cs="Calibri"/>
                <w:sz w:val="22"/>
                <w:szCs w:val="22"/>
              </w:rPr>
              <w:t>University of Auckland</w:t>
            </w:r>
            <w:r w:rsidRPr="00314FF3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</w:t>
            </w:r>
          </w:p>
          <w:p w14:paraId="4814F83A" w14:textId="66B12864" w:rsidR="00742D58" w:rsidRPr="00216010" w:rsidRDefault="007334F9" w:rsidP="007334F9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bookmarkStart w:id="0" w:name="_Hlk76045621"/>
            <w:r w:rsidRPr="00965437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Ready, </w:t>
            </w:r>
            <w:proofErr w:type="spellStart"/>
            <w:r w:rsidRPr="00965437">
              <w:rPr>
                <w:rFonts w:ascii="Calibri" w:eastAsia="Calibri" w:hAnsi="Calibri" w:cs="Calibri"/>
                <w:i/>
                <w:sz w:val="22"/>
                <w:szCs w:val="22"/>
              </w:rPr>
              <w:t>STEDy</w:t>
            </w:r>
            <w:proofErr w:type="spellEnd"/>
            <w:r w:rsidRPr="00965437">
              <w:rPr>
                <w:rFonts w:ascii="Calibri" w:eastAsia="Calibri" w:hAnsi="Calibri" w:cs="Calibri"/>
                <w:i/>
                <w:sz w:val="22"/>
                <w:szCs w:val="22"/>
              </w:rPr>
              <w:t>, go – first steps into STED microscopy</w:t>
            </w:r>
            <w:bookmarkEnd w:id="0"/>
          </w:p>
        </w:tc>
        <w:tc>
          <w:tcPr>
            <w:tcW w:w="2268" w:type="dxa"/>
          </w:tcPr>
          <w:p w14:paraId="6783A4C8" w14:textId="77777777" w:rsidR="00742D58" w:rsidRPr="00BF0D15" w:rsidRDefault="00742D58" w:rsidP="00742D5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2154F11C" w14:textId="77777777" w:rsidTr="00796DDB">
        <w:tc>
          <w:tcPr>
            <w:tcW w:w="1985" w:type="dxa"/>
          </w:tcPr>
          <w:p w14:paraId="5644E2CC" w14:textId="3AB3F03B" w:rsidR="006C1542" w:rsidRDefault="006C1542" w:rsidP="006C15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.50am - 12.10am</w:t>
            </w:r>
          </w:p>
        </w:tc>
        <w:tc>
          <w:tcPr>
            <w:tcW w:w="5103" w:type="dxa"/>
          </w:tcPr>
          <w:p w14:paraId="7FAF36B6" w14:textId="77777777" w:rsidR="006C1542" w:rsidRPr="00A96012" w:rsidRDefault="006C1542" w:rsidP="006C1542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A9601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ndrew Chan</w:t>
            </w:r>
          </w:p>
          <w:p w14:paraId="7FD2E25E" w14:textId="77777777" w:rsidR="006C1542" w:rsidRPr="00A96012" w:rsidRDefault="006C1542" w:rsidP="006C1542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A9601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University of Auckland</w:t>
            </w:r>
          </w:p>
          <w:p w14:paraId="2BBD8A72" w14:textId="584332E6" w:rsidR="006C1542" w:rsidRPr="00216010" w:rsidRDefault="006C1542" w:rsidP="006C1542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A96012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New on the Physics Menu: Superconducting Sandwiches!</w:t>
            </w:r>
          </w:p>
        </w:tc>
        <w:tc>
          <w:tcPr>
            <w:tcW w:w="2268" w:type="dxa"/>
          </w:tcPr>
          <w:p w14:paraId="21750531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7156433A" w14:textId="77777777" w:rsidTr="00796DDB">
        <w:tc>
          <w:tcPr>
            <w:tcW w:w="1985" w:type="dxa"/>
          </w:tcPr>
          <w:p w14:paraId="22C8834D" w14:textId="72D2F982" w:rsidR="006C1542" w:rsidRDefault="006C1542" w:rsidP="006C15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.10am - 12.30am</w:t>
            </w:r>
          </w:p>
        </w:tc>
        <w:tc>
          <w:tcPr>
            <w:tcW w:w="5103" w:type="dxa"/>
          </w:tcPr>
          <w:p w14:paraId="1D059C36" w14:textId="77777777" w:rsidR="006C1542" w:rsidRPr="00C67B4E" w:rsidRDefault="006C1542" w:rsidP="006C154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Rob Woolley</w:t>
            </w:r>
          </w:p>
          <w:p w14:paraId="7B467F55" w14:textId="77777777" w:rsidR="006C1542" w:rsidRPr="00C67B4E" w:rsidRDefault="006C1542" w:rsidP="006C1542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C67B4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University of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Otago</w:t>
            </w:r>
          </w:p>
          <w:p w14:paraId="0161F340" w14:textId="5A8FD72A" w:rsidR="006C1542" w:rsidRPr="008C2B31" w:rsidRDefault="006C1542" w:rsidP="006C1542">
            <w:pPr>
              <w:rPr>
                <w:rFonts w:ascii="Calibri" w:eastAsia="Calibri" w:hAnsi="Calibri" w:cs="Calibri"/>
                <w:i/>
                <w:color w:val="D9D9D9" w:themeColor="background1" w:themeShade="D9"/>
                <w:sz w:val="22"/>
                <w:szCs w:val="22"/>
              </w:rPr>
            </w:pPr>
            <w:r w:rsidRPr="00973011">
              <w:rPr>
                <w:rFonts w:ascii="Calibri" w:eastAsia="Calibri" w:hAnsi="Calibri" w:cs="Calibri"/>
                <w:i/>
                <w:sz w:val="22"/>
                <w:szCs w:val="22"/>
              </w:rPr>
              <w:t>Is seeing believing: a brief overview of artificial intelligent processing tools for improving microscopy images</w:t>
            </w:r>
          </w:p>
        </w:tc>
        <w:tc>
          <w:tcPr>
            <w:tcW w:w="2268" w:type="dxa"/>
          </w:tcPr>
          <w:p w14:paraId="25BD7C4C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651B271F" w14:textId="77777777" w:rsidTr="00796DDB">
        <w:tc>
          <w:tcPr>
            <w:tcW w:w="1985" w:type="dxa"/>
          </w:tcPr>
          <w:p w14:paraId="029DF28D" w14:textId="4A3500A7" w:rsidR="006C1542" w:rsidRDefault="006C1542" w:rsidP="006C15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.30-1.30</w:t>
            </w:r>
          </w:p>
        </w:tc>
        <w:tc>
          <w:tcPr>
            <w:tcW w:w="5103" w:type="dxa"/>
          </w:tcPr>
          <w:p w14:paraId="006EC9DE" w14:textId="0B4BFEDC" w:rsidR="006C1542" w:rsidRPr="00DD7123" w:rsidRDefault="006C1542" w:rsidP="006C1542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unch</w:t>
            </w:r>
          </w:p>
        </w:tc>
        <w:tc>
          <w:tcPr>
            <w:tcW w:w="2268" w:type="dxa"/>
          </w:tcPr>
          <w:p w14:paraId="3542F76F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0BDFE624" w14:textId="77777777" w:rsidTr="00F672B8">
        <w:tc>
          <w:tcPr>
            <w:tcW w:w="9356" w:type="dxa"/>
            <w:gridSpan w:val="3"/>
          </w:tcPr>
          <w:p w14:paraId="0FC14A7D" w14:textId="77777777" w:rsidR="006C1542" w:rsidRDefault="006C1542" w:rsidP="006C1542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6F562B2B" w14:textId="6B6AEA01" w:rsidR="006C1542" w:rsidRDefault="007F614E" w:rsidP="006C1542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Young researchers</w:t>
            </w:r>
          </w:p>
          <w:p w14:paraId="57C30283" w14:textId="063F8A2C" w:rsidR="006C1542" w:rsidRDefault="006C1542" w:rsidP="006C1542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ired by </w:t>
            </w:r>
            <w:r w:rsidR="00A665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r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7F614E">
              <w:rPr>
                <w:rFonts w:asciiTheme="minorHAnsi" w:hAnsiTheme="minorHAnsi" w:cstheme="minorHAnsi"/>
                <w:b/>
                <w:sz w:val="22"/>
                <w:szCs w:val="22"/>
              </w:rPr>
              <w:t>uane Harland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proofErr w:type="spellStart"/>
            <w:r w:rsidR="007F614E">
              <w:rPr>
                <w:rFonts w:asciiTheme="minorHAnsi" w:hAnsiTheme="minorHAnsi" w:cstheme="minorHAnsi"/>
                <w:b/>
                <w:sz w:val="22"/>
                <w:szCs w:val="22"/>
              </w:rPr>
              <w:t>AgResearch</w:t>
            </w:r>
            <w:proofErr w:type="spellEnd"/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  <w:p w14:paraId="0A80D7B5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7DAC2E56" w14:textId="77777777" w:rsidTr="00796DDB">
        <w:tc>
          <w:tcPr>
            <w:tcW w:w="1985" w:type="dxa"/>
          </w:tcPr>
          <w:p w14:paraId="16DB4E63" w14:textId="7F7D62EE" w:rsidR="006C1542" w:rsidRDefault="006C1542" w:rsidP="006C15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.30pm-1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4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</w:t>
            </w:r>
          </w:p>
        </w:tc>
        <w:tc>
          <w:tcPr>
            <w:tcW w:w="5103" w:type="dxa"/>
          </w:tcPr>
          <w:p w14:paraId="5303E772" w14:textId="77777777" w:rsidR="00E81003" w:rsidRPr="00C67B4E" w:rsidRDefault="00E81003" w:rsidP="00E8100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C67B4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hilina</w:t>
            </w:r>
            <w:proofErr w:type="spellEnd"/>
            <w:r w:rsidRPr="00C67B4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Herath </w:t>
            </w:r>
          </w:p>
          <w:p w14:paraId="57D2E09F" w14:textId="77777777" w:rsidR="00E81003" w:rsidRPr="00C67B4E" w:rsidRDefault="00E81003" w:rsidP="00E81003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C67B4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University of Otago </w:t>
            </w:r>
          </w:p>
          <w:p w14:paraId="765ADADE" w14:textId="5000164B" w:rsidR="006C1542" w:rsidRPr="00850055" w:rsidRDefault="00E81003" w:rsidP="00E81003">
            <w:pPr>
              <w:rPr>
                <w:rFonts w:asciiTheme="minorHAnsi" w:hAnsiTheme="minorHAnsi" w:cstheme="minorHAnsi"/>
                <w:bCs/>
                <w:i/>
                <w:iCs/>
                <w:color w:val="D9D9D9" w:themeColor="background1" w:themeShade="D9"/>
                <w:sz w:val="22"/>
                <w:szCs w:val="22"/>
                <w:lang w:val="en-GB"/>
              </w:rPr>
            </w:pPr>
            <w:r w:rsidRPr="00C67B4E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Role of host exocytosis in cell-to-cell spread of Shigella </w:t>
            </w:r>
            <w:proofErr w:type="spellStart"/>
            <w:r w:rsidRPr="00C67B4E">
              <w:rPr>
                <w:rFonts w:ascii="Calibri" w:eastAsia="Calibri" w:hAnsi="Calibri" w:cs="Calibri"/>
                <w:i/>
                <w:sz w:val="22"/>
                <w:szCs w:val="22"/>
              </w:rPr>
              <w:t>flexneri</w:t>
            </w:r>
            <w:proofErr w:type="spellEnd"/>
          </w:p>
        </w:tc>
        <w:tc>
          <w:tcPr>
            <w:tcW w:w="2268" w:type="dxa"/>
          </w:tcPr>
          <w:p w14:paraId="168B6B9D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5248EEAE" w14:textId="77777777" w:rsidTr="00796DDB">
        <w:tc>
          <w:tcPr>
            <w:tcW w:w="1985" w:type="dxa"/>
          </w:tcPr>
          <w:p w14:paraId="6E56905E" w14:textId="4D0772C5" w:rsidR="006C1542" w:rsidRDefault="006C1542" w:rsidP="006C15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4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- 2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0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</w:t>
            </w:r>
          </w:p>
        </w:tc>
        <w:tc>
          <w:tcPr>
            <w:tcW w:w="5103" w:type="dxa"/>
          </w:tcPr>
          <w:p w14:paraId="043C0515" w14:textId="77777777" w:rsidR="00BC79D2" w:rsidRPr="00C67B4E" w:rsidRDefault="00BC79D2" w:rsidP="00BC79D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C67B4E">
              <w:rPr>
                <w:rFonts w:ascii="Calibri" w:eastAsia="Calibri" w:hAnsi="Calibri" w:cs="Calibri"/>
                <w:b/>
                <w:sz w:val="22"/>
                <w:szCs w:val="22"/>
              </w:rPr>
              <w:t>Rebecca Benham</w:t>
            </w:r>
          </w:p>
          <w:p w14:paraId="0D9BAD1B" w14:textId="77777777" w:rsidR="00BC79D2" w:rsidRPr="00C67B4E" w:rsidRDefault="00BC79D2" w:rsidP="00BC79D2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C67B4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University of Otago </w:t>
            </w:r>
          </w:p>
          <w:p w14:paraId="09ED50ED" w14:textId="284C9A4F" w:rsidR="006C1542" w:rsidRPr="008C2B31" w:rsidRDefault="00BC79D2" w:rsidP="00BC79D2">
            <w:pPr>
              <w:rPr>
                <w:rFonts w:asciiTheme="minorHAnsi" w:hAnsiTheme="minorHAnsi" w:cstheme="minorHAnsi"/>
                <w:bCs/>
                <w:color w:val="D9D9D9" w:themeColor="background1" w:themeShade="D9"/>
                <w:sz w:val="22"/>
                <w:szCs w:val="22"/>
                <w:lang w:val="en-GB"/>
              </w:rPr>
            </w:pPr>
            <w:r w:rsidRPr="003E3490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Critiquing starch and </w:t>
            </w:r>
            <w:proofErr w:type="spellStart"/>
            <w:r w:rsidRPr="003E3490">
              <w:rPr>
                <w:rFonts w:ascii="Calibri" w:eastAsia="Calibri" w:hAnsi="Calibri" w:cs="Calibri"/>
                <w:i/>
                <w:sz w:val="22"/>
                <w:szCs w:val="22"/>
              </w:rPr>
              <w:t>raphides</w:t>
            </w:r>
            <w:proofErr w:type="spellEnd"/>
            <w:r w:rsidRPr="003E3490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as evidence of cultigens from wetland archaeological Māori ditch systems using light microscopy and SEM imaging</w:t>
            </w:r>
          </w:p>
        </w:tc>
        <w:tc>
          <w:tcPr>
            <w:tcW w:w="2268" w:type="dxa"/>
          </w:tcPr>
          <w:p w14:paraId="7046416D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C1542" w:rsidRPr="00BF0D15" w14:paraId="30757448" w14:textId="77777777" w:rsidTr="00796DDB">
        <w:tc>
          <w:tcPr>
            <w:tcW w:w="1985" w:type="dxa"/>
          </w:tcPr>
          <w:p w14:paraId="42427B3F" w14:textId="3B74BDBB" w:rsidR="006C1542" w:rsidRDefault="006C1542" w:rsidP="006C15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0pm - 2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</w:t>
            </w:r>
          </w:p>
        </w:tc>
        <w:tc>
          <w:tcPr>
            <w:tcW w:w="5103" w:type="dxa"/>
          </w:tcPr>
          <w:p w14:paraId="141D7B32" w14:textId="77777777" w:rsidR="006C1542" w:rsidRPr="0038029D" w:rsidRDefault="00E81003" w:rsidP="003243AD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8029D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Anika </w:t>
            </w:r>
            <w:proofErr w:type="spellStart"/>
            <w:r w:rsidRPr="0038029D">
              <w:rPr>
                <w:rFonts w:ascii="Calibri" w:eastAsia="Calibri" w:hAnsi="Calibri" w:cs="Calibri"/>
                <w:b/>
                <w:sz w:val="22"/>
                <w:szCs w:val="22"/>
              </w:rPr>
              <w:t>Kelty</w:t>
            </w:r>
            <w:proofErr w:type="spellEnd"/>
          </w:p>
          <w:p w14:paraId="6244E398" w14:textId="77777777" w:rsidR="0038029D" w:rsidRDefault="0038029D" w:rsidP="003243AD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University of Otago</w:t>
            </w:r>
          </w:p>
          <w:p w14:paraId="0B7EED24" w14:textId="3C4E1F02" w:rsidR="0038029D" w:rsidRPr="0038029D" w:rsidRDefault="0038029D" w:rsidP="003243AD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38029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Ultrastructure, function and relationships of Oocyte mitochondria</w:t>
            </w:r>
          </w:p>
        </w:tc>
        <w:tc>
          <w:tcPr>
            <w:tcW w:w="2268" w:type="dxa"/>
          </w:tcPr>
          <w:p w14:paraId="1F5C3BF9" w14:textId="77777777" w:rsidR="006C1542" w:rsidRPr="00BF0D15" w:rsidRDefault="006C1542" w:rsidP="006C15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243AD" w:rsidRPr="00BF0D15" w14:paraId="205BF66A" w14:textId="77777777" w:rsidTr="00796DDB">
        <w:tc>
          <w:tcPr>
            <w:tcW w:w="1985" w:type="dxa"/>
          </w:tcPr>
          <w:p w14:paraId="5BD90BC8" w14:textId="57D01442" w:rsidR="003243AD" w:rsidRDefault="003243AD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 - 2.</w:t>
            </w:r>
            <w:r w:rsidR="00867CA8">
              <w:rPr>
                <w:rFonts w:asciiTheme="minorHAnsi" w:hAnsiTheme="minorHAnsi" w:cstheme="minorHAnsi"/>
                <w:sz w:val="22"/>
                <w:szCs w:val="22"/>
              </w:rPr>
              <w:t>3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</w:t>
            </w:r>
          </w:p>
        </w:tc>
        <w:tc>
          <w:tcPr>
            <w:tcW w:w="5103" w:type="dxa"/>
          </w:tcPr>
          <w:p w14:paraId="34592680" w14:textId="77777777" w:rsidR="003243AD" w:rsidRPr="00672C73" w:rsidRDefault="003243AD" w:rsidP="003243AD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672C73">
              <w:rPr>
                <w:rFonts w:ascii="Calibri" w:eastAsia="Calibri" w:hAnsi="Calibri" w:cs="Calibri"/>
                <w:b/>
                <w:sz w:val="22"/>
                <w:szCs w:val="22"/>
              </w:rPr>
              <w:t>James Hodgkinson-Bean</w:t>
            </w:r>
          </w:p>
          <w:p w14:paraId="5B26BAFD" w14:textId="77777777" w:rsidR="003243AD" w:rsidRPr="00672C73" w:rsidRDefault="003243AD" w:rsidP="003243AD">
            <w:pPr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672C73">
              <w:rPr>
                <w:rFonts w:ascii="Calibri" w:eastAsia="Calibri" w:hAnsi="Calibri" w:cs="Calibri"/>
                <w:bCs/>
                <w:sz w:val="22"/>
                <w:szCs w:val="22"/>
              </w:rPr>
              <w:t>University of Otago</w:t>
            </w:r>
          </w:p>
          <w:p w14:paraId="30A5E62D" w14:textId="3D544833" w:rsidR="003243AD" w:rsidRPr="003243AD" w:rsidRDefault="003243AD" w:rsidP="00614C15">
            <w:pPr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</w:pPr>
            <w:r w:rsidRPr="00672C73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Cryo-EM structure of the oversized bacteriophage</w:t>
            </w:r>
            <w:r w:rsidR="00614C15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D0B71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ø</w:t>
            </w:r>
            <w:r w:rsidRPr="00672C73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>TE</w:t>
            </w:r>
            <w:proofErr w:type="spellEnd"/>
            <w:r w:rsidRPr="00672C73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 capsid</w:t>
            </w:r>
          </w:p>
        </w:tc>
        <w:tc>
          <w:tcPr>
            <w:tcW w:w="2268" w:type="dxa"/>
          </w:tcPr>
          <w:p w14:paraId="677C231D" w14:textId="77777777" w:rsidR="003243AD" w:rsidRPr="00BF0D15" w:rsidRDefault="003243AD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243AD" w:rsidRPr="00BF0D15" w14:paraId="1DC53F41" w14:textId="77777777" w:rsidTr="00796DDB">
        <w:tc>
          <w:tcPr>
            <w:tcW w:w="1985" w:type="dxa"/>
          </w:tcPr>
          <w:p w14:paraId="3C8ABC47" w14:textId="1934A70E" w:rsidR="003243AD" w:rsidRDefault="00867CA8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.30pm </w:t>
            </w:r>
            <w:r w:rsidR="006305CE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.45pm</w:t>
            </w:r>
          </w:p>
        </w:tc>
        <w:tc>
          <w:tcPr>
            <w:tcW w:w="5103" w:type="dxa"/>
          </w:tcPr>
          <w:p w14:paraId="4AA66A5C" w14:textId="77777777" w:rsidR="00956CC4" w:rsidRPr="00BA721E" w:rsidRDefault="00956CC4" w:rsidP="00956CC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72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mma </w:t>
            </w:r>
            <w:proofErr w:type="spellStart"/>
            <w:r w:rsidRPr="00BA72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uckels</w:t>
            </w:r>
            <w:proofErr w:type="spellEnd"/>
          </w:p>
          <w:p w14:paraId="6D4B2F00" w14:textId="77777777" w:rsidR="00956CC4" w:rsidRDefault="00956CC4" w:rsidP="00956C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versity of Auckland</w:t>
            </w:r>
          </w:p>
          <w:p w14:paraId="3165BE8B" w14:textId="7856FC32" w:rsidR="003243AD" w:rsidRPr="00D85ED1" w:rsidRDefault="00956CC4" w:rsidP="00956CC4">
            <w:pPr>
              <w:rPr>
                <w:rFonts w:ascii="Calibri" w:eastAsia="Calibri" w:hAnsi="Calibri" w:cs="Calibri"/>
                <w:b/>
                <w:color w:val="D9D9D9" w:themeColor="background1" w:themeShade="D9"/>
                <w:sz w:val="22"/>
                <w:szCs w:val="22"/>
              </w:rPr>
            </w:pPr>
            <w:r w:rsidRPr="00BA721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Visualising pancreatic islets; a method for multiplex immunohistochemistry staining, whole-slide imaging, and a Fiji-based image analysis workflow</w:t>
            </w:r>
          </w:p>
        </w:tc>
        <w:tc>
          <w:tcPr>
            <w:tcW w:w="2268" w:type="dxa"/>
          </w:tcPr>
          <w:p w14:paraId="274BB0AA" w14:textId="77777777" w:rsidR="003243AD" w:rsidRPr="00BF0D15" w:rsidRDefault="003243AD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243AD" w:rsidRPr="00BF0D15" w14:paraId="7C7D8FA1" w14:textId="77777777" w:rsidTr="00796DDB">
        <w:tc>
          <w:tcPr>
            <w:tcW w:w="1985" w:type="dxa"/>
          </w:tcPr>
          <w:p w14:paraId="2E8CB83B" w14:textId="06B920B1" w:rsidR="003243AD" w:rsidRDefault="003243AD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.45pm - 3.00pm</w:t>
            </w:r>
          </w:p>
        </w:tc>
        <w:tc>
          <w:tcPr>
            <w:tcW w:w="5103" w:type="dxa"/>
          </w:tcPr>
          <w:p w14:paraId="2B94DF06" w14:textId="093CBDA1" w:rsidR="00B12C29" w:rsidRPr="00B12C29" w:rsidRDefault="00B12C29" w:rsidP="00B12C29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B12C29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Halima </w:t>
            </w:r>
            <w:proofErr w:type="spellStart"/>
            <w:r w:rsidRPr="00B12C29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adiya</w:t>
            </w:r>
            <w:proofErr w:type="spellEnd"/>
            <w:r w:rsidRPr="00B12C29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Samiullah</w:t>
            </w:r>
          </w:p>
          <w:p w14:paraId="087194AD" w14:textId="15D2ECE0" w:rsidR="00B12C29" w:rsidRPr="00B12C29" w:rsidRDefault="00B12C29" w:rsidP="00B12C29">
            <w:pPr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672C73">
              <w:rPr>
                <w:rFonts w:ascii="Calibri" w:eastAsia="Calibri" w:hAnsi="Calibri" w:cs="Calibri"/>
                <w:bCs/>
                <w:sz w:val="22"/>
                <w:szCs w:val="22"/>
              </w:rPr>
              <w:t>University of Otago</w:t>
            </w:r>
          </w:p>
          <w:p w14:paraId="67848A18" w14:textId="57D603C6" w:rsidR="000E080B" w:rsidRPr="00B12C29" w:rsidRDefault="00B12C29" w:rsidP="00B12C29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B12C29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Understanding the Role of Plasminogen Receptors in Lipoprotein(a) Uptake via Confocal Microscopy</w:t>
            </w:r>
          </w:p>
        </w:tc>
        <w:tc>
          <w:tcPr>
            <w:tcW w:w="2268" w:type="dxa"/>
          </w:tcPr>
          <w:p w14:paraId="62B2B2AD" w14:textId="77777777" w:rsidR="003243AD" w:rsidRPr="00BF0D15" w:rsidRDefault="003243AD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27235" w:rsidRPr="00BF0D15" w14:paraId="5B1B6528" w14:textId="77777777" w:rsidTr="00796DDB">
        <w:tc>
          <w:tcPr>
            <w:tcW w:w="1985" w:type="dxa"/>
          </w:tcPr>
          <w:p w14:paraId="2EFED78C" w14:textId="08F3C186" w:rsidR="00C27235" w:rsidRDefault="00444934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00pm - 3.15pm</w:t>
            </w:r>
          </w:p>
        </w:tc>
        <w:tc>
          <w:tcPr>
            <w:tcW w:w="5103" w:type="dxa"/>
          </w:tcPr>
          <w:p w14:paraId="55B07D14" w14:textId="77777777" w:rsidR="00C27235" w:rsidRDefault="00C27235" w:rsidP="003243AD">
            <w:pPr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</w:pPr>
            <w:r w:rsidRPr="00C27235"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  <w:t xml:space="preserve">Alice </w:t>
            </w:r>
            <w:proofErr w:type="spellStart"/>
            <w:r w:rsidRPr="00C27235"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  <w:t>Eruera</w:t>
            </w:r>
            <w:proofErr w:type="spellEnd"/>
          </w:p>
          <w:p w14:paraId="0C3BB4A4" w14:textId="77777777" w:rsidR="005A1172" w:rsidRDefault="005A1172" w:rsidP="003243AD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5A117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University of Otago</w:t>
            </w:r>
          </w:p>
          <w:p w14:paraId="019FDB52" w14:textId="3A231B3B" w:rsidR="00943E6F" w:rsidRPr="00943E6F" w:rsidRDefault="00943E6F" w:rsidP="003243AD">
            <w:pP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 w:rsidRPr="00943E6F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Structural Investigation of the Human Norovirus Precursor Polymerase</w:t>
            </w:r>
          </w:p>
        </w:tc>
        <w:tc>
          <w:tcPr>
            <w:tcW w:w="2268" w:type="dxa"/>
          </w:tcPr>
          <w:p w14:paraId="6CAD9AE0" w14:textId="77777777" w:rsidR="00C27235" w:rsidRPr="00BF0D15" w:rsidRDefault="00C27235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243AD" w:rsidRPr="00BF0D15" w14:paraId="2A4D06CF" w14:textId="77777777" w:rsidTr="00DE32BC">
        <w:trPr>
          <w:trHeight w:val="717"/>
        </w:trPr>
        <w:tc>
          <w:tcPr>
            <w:tcW w:w="1985" w:type="dxa"/>
          </w:tcPr>
          <w:p w14:paraId="5F60E19E" w14:textId="3326883C" w:rsidR="003243AD" w:rsidRDefault="003243AD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3.</w:t>
            </w:r>
            <w:r w:rsidR="00444934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m - 3.30pm</w:t>
            </w:r>
          </w:p>
        </w:tc>
        <w:tc>
          <w:tcPr>
            <w:tcW w:w="5103" w:type="dxa"/>
          </w:tcPr>
          <w:p w14:paraId="1F35EC9D" w14:textId="1702A0CB" w:rsidR="003243AD" w:rsidRDefault="003243AD" w:rsidP="003243AD">
            <w:p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971D2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OSTERS </w:t>
            </w:r>
            <w:r w:rsidR="00F4300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[</w:t>
            </w:r>
            <w:r w:rsidR="00C1441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8</w:t>
            </w:r>
            <w:r w:rsidR="00F4300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]</w:t>
            </w:r>
          </w:p>
          <w:p w14:paraId="129CA913" w14:textId="77777777" w:rsidR="000F664B" w:rsidRDefault="003243AD" w:rsidP="003243AD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C67B4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1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slide / 2 minutes presentations</w:t>
            </w:r>
          </w:p>
          <w:p w14:paraId="06D5144F" w14:textId="743FDEF2" w:rsidR="0017338D" w:rsidRPr="0035037C" w:rsidRDefault="0035037C" w:rsidP="0035037C">
            <w:pPr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</w:pPr>
            <w:r w:rsidRPr="00C27235"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  <w:t xml:space="preserve">Shakeel </w:t>
            </w:r>
            <w:proofErr w:type="spellStart"/>
            <w:r w:rsidRPr="00C27235"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  <w:t>Waqqar</w:t>
            </w:r>
            <w:proofErr w:type="spellEnd"/>
            <w:r>
              <w:rPr>
                <w:rFonts w:ascii="Calibri" w:eastAsia="Calibri" w:hAnsi="Calibri" w:cs="Calibri"/>
                <w:b/>
                <w:bCs/>
                <w:iCs/>
                <w:sz w:val="22"/>
                <w:szCs w:val="22"/>
              </w:rPr>
              <w:t xml:space="preserve"> - </w:t>
            </w:r>
            <w:r w:rsidRPr="000E080B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Obtaining Seneca Valley virus variants with increased capsid stability under evolutionary pressure</w:t>
            </w:r>
          </w:p>
          <w:p w14:paraId="3EF632E3" w14:textId="7DB3CC9C" w:rsidR="0017338D" w:rsidRDefault="00E057C2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proofErr w:type="spellStart"/>
            <w:r w:rsidRPr="0017338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Xiaoxuan</w:t>
            </w:r>
            <w:proofErr w:type="spellEnd"/>
            <w:r w:rsidRPr="0017338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Deng</w:t>
            </w:r>
            <w:r w:rsidR="0072415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</w:t>
            </w:r>
            <w:r w:rsidR="00724152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3D Melt extrusion of PCL/PEG/curcumin-loaded PLA microspheres for suture applications</w:t>
            </w:r>
            <w:r w:rsidR="0017338D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.</w:t>
            </w:r>
            <w:r w:rsidR="00137D0A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 xml:space="preserve"> </w:t>
            </w:r>
            <w:r w:rsidR="006A6877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[</w:t>
            </w:r>
            <w:r w:rsidR="00137D0A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University of Otago</w:t>
            </w:r>
            <w:r w:rsidR="006A6877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]</w:t>
            </w:r>
          </w:p>
          <w:p w14:paraId="18A96F51" w14:textId="4FE4F3E5" w:rsidR="00E61D7E" w:rsidRDefault="00CF4F32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3F5447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icola Shaw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 </w:t>
            </w:r>
            <w:r w:rsidR="003F5447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Skin characteristics influencing post-harvest damage in fruit</w:t>
            </w:r>
            <w:r w:rsidR="003F5447" w:rsidRPr="003F5447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.</w:t>
            </w:r>
            <w:r w:rsidR="00B211D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[Plant &amp; Food Research]</w:t>
            </w:r>
          </w:p>
          <w:p w14:paraId="47E9BEBE" w14:textId="061F7AEF" w:rsidR="0037098D" w:rsidRDefault="0037098D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proofErr w:type="spellStart"/>
            <w:r w:rsidRPr="0037098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n</w:t>
            </w:r>
            <w:proofErr w:type="spellEnd"/>
            <w:r w:rsidRPr="0037098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atanab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 </w:t>
            </w:r>
            <w:r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Effects of Seneca Valley Virus with clinically available chemotherapeutic drugs on 3D tumour-like cell cultures of triple negative breast cancer cells.</w:t>
            </w:r>
            <w:r w:rsidR="00446BD9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 xml:space="preserve"> </w:t>
            </w:r>
            <w:r w:rsidR="00446BD9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[University of Otago]</w:t>
            </w:r>
          </w:p>
          <w:p w14:paraId="59918498" w14:textId="4AD315CC" w:rsidR="00DA7858" w:rsidRDefault="0037098D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DA785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Francesca Hill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 </w:t>
            </w:r>
            <w:r w:rsidR="00DA7858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 xml:space="preserve">Comparison of the structural and phylogenetic evolution of the </w:t>
            </w:r>
            <w:proofErr w:type="spellStart"/>
            <w:r w:rsidR="00DA7858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Coronaviridae</w:t>
            </w:r>
            <w:proofErr w:type="spellEnd"/>
            <w:r w:rsidR="00DA7858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 xml:space="preserve"> spike protein.</w:t>
            </w:r>
            <w:r w:rsidR="00FB3B79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[University of Otago]</w:t>
            </w:r>
          </w:p>
          <w:p w14:paraId="0EFD141F" w14:textId="3702F5A9" w:rsidR="00CE06E5" w:rsidRDefault="00CE06E5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CE06E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Mina </w:t>
            </w:r>
            <w:proofErr w:type="spellStart"/>
            <w:r w:rsidRPr="00CE06E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ajab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Chitooligosaccharide</w:t>
            </w:r>
            <w:proofErr w:type="spellEnd"/>
            <w:r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-based inks for 3D printing of hard tissue scaffold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.</w:t>
            </w:r>
            <w:r w:rsidR="006E3457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[University of Otago]</w:t>
            </w:r>
          </w:p>
          <w:p w14:paraId="1439E7AD" w14:textId="0AE12F4C" w:rsidR="00704DB4" w:rsidRDefault="00704DB4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704DB4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Kim Parke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 </w:t>
            </w:r>
            <w:r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Simple methods to assess collagen self-assembly structure.</w:t>
            </w:r>
            <w:r w:rsidR="00952F4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[</w:t>
            </w:r>
            <w:proofErr w:type="spellStart"/>
            <w:r w:rsidR="00952F4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AgResearch</w:t>
            </w:r>
            <w:proofErr w:type="spellEnd"/>
            <w:r w:rsidR="00952F4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]</w:t>
            </w:r>
          </w:p>
          <w:p w14:paraId="55FAEF6B" w14:textId="27D18CC0" w:rsidR="00704DB4" w:rsidRDefault="00195B49" w:rsidP="00C77356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proofErr w:type="spellStart"/>
            <w:r w:rsidRPr="00C77356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ozammel</w:t>
            </w:r>
            <w:proofErr w:type="spellEnd"/>
            <w:r w:rsidRPr="00C77356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Haque Bhuiya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- </w:t>
            </w:r>
            <w:r w:rsidR="00C77356" w:rsidRPr="004E397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Simple methods to assess collagen self-assembly structure.</w:t>
            </w:r>
            <w:r w:rsidR="001E04C9">
              <w:t xml:space="preserve"> </w:t>
            </w:r>
            <w:r w:rsidR="001E04C9" w:rsidRPr="001E04C9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[University of Otago]</w:t>
            </w:r>
          </w:p>
          <w:p w14:paraId="22BC53F9" w14:textId="2D0939CB" w:rsidR="00C77356" w:rsidRPr="00F4300A" w:rsidRDefault="00C77356" w:rsidP="003243AD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2268" w:type="dxa"/>
          </w:tcPr>
          <w:p w14:paraId="2DEE4EAD" w14:textId="77777777" w:rsidR="003243AD" w:rsidRPr="00BF0D15" w:rsidRDefault="003243AD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243AD" w:rsidRPr="00BF0D15" w14:paraId="0A3FF981" w14:textId="77777777" w:rsidTr="00DE32BC">
        <w:trPr>
          <w:trHeight w:val="577"/>
        </w:trPr>
        <w:tc>
          <w:tcPr>
            <w:tcW w:w="1985" w:type="dxa"/>
          </w:tcPr>
          <w:p w14:paraId="4B1BE89A" w14:textId="456B5F07" w:rsidR="003243AD" w:rsidRDefault="003243AD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30pm-4.00p</w:t>
            </w:r>
            <w:r w:rsidRPr="00BF0D15">
              <w:rPr>
                <w:rFonts w:asciiTheme="minorHAnsi" w:hAnsiTheme="minorHAnsi" w:cstheme="minorHAnsi"/>
                <w:sz w:val="22"/>
                <w:szCs w:val="22"/>
              </w:rPr>
              <w:t>m</w:t>
            </w:r>
          </w:p>
        </w:tc>
        <w:tc>
          <w:tcPr>
            <w:tcW w:w="5103" w:type="dxa"/>
          </w:tcPr>
          <w:p w14:paraId="08B7327E" w14:textId="22D3D0C0" w:rsidR="003243AD" w:rsidRPr="00075FB1" w:rsidRDefault="003243AD" w:rsidP="003243AD">
            <w:pP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fternoon</w:t>
            </w:r>
            <w:r w:rsidRPr="00BF0D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Tea</w:t>
            </w:r>
          </w:p>
        </w:tc>
        <w:tc>
          <w:tcPr>
            <w:tcW w:w="2268" w:type="dxa"/>
          </w:tcPr>
          <w:p w14:paraId="7718B761" w14:textId="77777777" w:rsidR="003243AD" w:rsidRPr="00BF0D15" w:rsidRDefault="003243AD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243AD" w:rsidRPr="00BF0D15" w14:paraId="04776F45" w14:textId="77777777" w:rsidTr="00714759">
        <w:trPr>
          <w:trHeight w:val="2042"/>
        </w:trPr>
        <w:tc>
          <w:tcPr>
            <w:tcW w:w="9356" w:type="dxa"/>
            <w:gridSpan w:val="3"/>
          </w:tcPr>
          <w:p w14:paraId="69445B45" w14:textId="19D8D472" w:rsidR="003243AD" w:rsidRDefault="003243AD" w:rsidP="003243AD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2E5AD9C7" w14:textId="77777777" w:rsidR="00714759" w:rsidRDefault="00714759" w:rsidP="003243AD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172743A2" w14:textId="6679F803" w:rsidR="003243AD" w:rsidRDefault="003243AD" w:rsidP="003243AD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Biological Sciences</w:t>
            </w:r>
          </w:p>
          <w:p w14:paraId="6464EB13" w14:textId="7A7459BF" w:rsidR="003243AD" w:rsidRDefault="003243AD" w:rsidP="00717720">
            <w:pPr>
              <w:jc w:val="center"/>
              <w:outlineLvl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ired by </w:t>
            </w:r>
            <w:r w:rsidR="00C2786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r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ihnea Bostina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tago</w:t>
            </w:r>
            <w:r w:rsidRPr="00BF0D15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  <w:p w14:paraId="5DA455AB" w14:textId="564EBDE9" w:rsidR="003243AD" w:rsidRPr="00DE32BC" w:rsidRDefault="003243AD" w:rsidP="00717720">
            <w:pPr>
              <w:spacing w:before="120" w:after="120"/>
              <w:jc w:val="center"/>
              <w:outlineLvl w:val="0"/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</w:rPr>
            </w:pPr>
            <w:r w:rsidRPr="00714759">
              <w:rPr>
                <w:rFonts w:asciiTheme="minorHAnsi" w:hAnsiTheme="minorHAnsi" w:cstheme="minorHAnsi"/>
                <w:b/>
                <w:i/>
                <w:iCs/>
                <w:sz w:val="32"/>
                <w:szCs w:val="32"/>
              </w:rPr>
              <w:t>In the memory of Alok Mitra</w:t>
            </w:r>
          </w:p>
        </w:tc>
      </w:tr>
      <w:tr w:rsidR="003243AD" w:rsidRPr="00BF0D15" w14:paraId="0F59ABBA" w14:textId="77777777" w:rsidTr="009C7EBF">
        <w:trPr>
          <w:trHeight w:val="91"/>
        </w:trPr>
        <w:tc>
          <w:tcPr>
            <w:tcW w:w="1985" w:type="dxa"/>
          </w:tcPr>
          <w:p w14:paraId="24CD7C18" w14:textId="16948956" w:rsidR="003243AD" w:rsidRDefault="003243AD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00pm-4.20pm</w:t>
            </w:r>
          </w:p>
        </w:tc>
        <w:tc>
          <w:tcPr>
            <w:tcW w:w="5103" w:type="dxa"/>
          </w:tcPr>
          <w:p w14:paraId="32B18A50" w14:textId="77777777" w:rsidR="003243AD" w:rsidRPr="00C67B4E" w:rsidRDefault="003243AD" w:rsidP="003243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k Hurst</w:t>
            </w:r>
          </w:p>
          <w:p w14:paraId="6013EC03" w14:textId="77777777" w:rsidR="003243AD" w:rsidRPr="00C67B4E" w:rsidRDefault="003243AD" w:rsidP="003243AD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AgResearch</w:t>
            </w:r>
            <w:proofErr w:type="spellEnd"/>
          </w:p>
          <w:p w14:paraId="7A1E5B43" w14:textId="77521DD5" w:rsidR="003243AD" w:rsidRPr="00C67B4E" w:rsidRDefault="003243AD" w:rsidP="003243AD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  <w:r w:rsidRPr="00821459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Defining the structure and assembly of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Pr="00821459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the antifeeding prophage</w:t>
            </w:r>
          </w:p>
        </w:tc>
        <w:tc>
          <w:tcPr>
            <w:tcW w:w="2268" w:type="dxa"/>
          </w:tcPr>
          <w:p w14:paraId="79A02288" w14:textId="77777777" w:rsidR="003243AD" w:rsidRPr="00BF0D15" w:rsidRDefault="003243AD" w:rsidP="003243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83BF3" w:rsidRPr="00BF0D15" w14:paraId="33ECC357" w14:textId="77777777" w:rsidTr="00796DDB">
        <w:tc>
          <w:tcPr>
            <w:tcW w:w="1985" w:type="dxa"/>
          </w:tcPr>
          <w:p w14:paraId="4D5C3968" w14:textId="1C56DE91" w:rsidR="00083BF3" w:rsidRDefault="00083BF3" w:rsidP="00083B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20pm-4.40pm</w:t>
            </w:r>
          </w:p>
        </w:tc>
        <w:tc>
          <w:tcPr>
            <w:tcW w:w="5103" w:type="dxa"/>
          </w:tcPr>
          <w:p w14:paraId="20BAFB0E" w14:textId="77777777" w:rsidR="00083BF3" w:rsidRPr="004B242D" w:rsidRDefault="00083BF3" w:rsidP="00083B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B242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Laura </w:t>
            </w:r>
            <w:proofErr w:type="spellStart"/>
            <w:r w:rsidRPr="004B242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umy</w:t>
            </w:r>
            <w:proofErr w:type="spellEnd"/>
            <w:r w:rsidRPr="004B24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03E0A66" w14:textId="77777777" w:rsidR="00083BF3" w:rsidRPr="004B242D" w:rsidRDefault="00083BF3" w:rsidP="00083BF3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4B242D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University of Otago </w:t>
            </w:r>
          </w:p>
          <w:p w14:paraId="661322D2" w14:textId="2721BB61" w:rsidR="00083BF3" w:rsidRPr="004B242D" w:rsidRDefault="00083BF3" w:rsidP="00083BF3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4B242D">
              <w:rPr>
                <w:rFonts w:ascii="Calibri" w:eastAsia="Calibri" w:hAnsi="Calibri" w:cs="Calibri"/>
                <w:i/>
                <w:sz w:val="22"/>
                <w:szCs w:val="22"/>
              </w:rPr>
              <w:t>Visualising transport in neurons</w:t>
            </w:r>
          </w:p>
        </w:tc>
        <w:tc>
          <w:tcPr>
            <w:tcW w:w="2268" w:type="dxa"/>
          </w:tcPr>
          <w:p w14:paraId="072BBC8B" w14:textId="77777777" w:rsidR="00083BF3" w:rsidRPr="00BF0D15" w:rsidRDefault="00083BF3" w:rsidP="00083BF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83BF3" w:rsidRPr="00BF0D15" w14:paraId="48911C38" w14:textId="77777777" w:rsidTr="00796DDB">
        <w:tc>
          <w:tcPr>
            <w:tcW w:w="1985" w:type="dxa"/>
          </w:tcPr>
          <w:p w14:paraId="736869EB" w14:textId="67B9E8AF" w:rsidR="00083BF3" w:rsidRDefault="00083BF3" w:rsidP="00083B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40pm-5.00pm</w:t>
            </w:r>
          </w:p>
        </w:tc>
        <w:tc>
          <w:tcPr>
            <w:tcW w:w="5103" w:type="dxa"/>
          </w:tcPr>
          <w:p w14:paraId="7D603C70" w14:textId="77777777" w:rsidR="00083BF3" w:rsidRPr="00C67B4E" w:rsidRDefault="00083BF3" w:rsidP="00083B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7B4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n Dobson</w:t>
            </w:r>
            <w:r w:rsidRPr="00C67B4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FFB89F3" w14:textId="7A3FE12C" w:rsidR="00083BF3" w:rsidRPr="00C67B4E" w:rsidRDefault="00AF4ED6" w:rsidP="00083B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niversity of </w:t>
            </w:r>
            <w:r w:rsidR="00083BF3" w:rsidRPr="00C67B4E">
              <w:rPr>
                <w:rFonts w:asciiTheme="minorHAnsi" w:hAnsiTheme="minorHAnsi" w:cstheme="minorHAnsi"/>
                <w:sz w:val="22"/>
                <w:szCs w:val="22"/>
              </w:rPr>
              <w:t>Canterbury</w:t>
            </w:r>
          </w:p>
          <w:p w14:paraId="07B450E3" w14:textId="253F43CD" w:rsidR="00083BF3" w:rsidRPr="00821459" w:rsidRDefault="00083BF3" w:rsidP="00083BF3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  <w:r w:rsidRPr="00C67B4E">
              <w:rPr>
                <w:rFonts w:ascii="Calibri" w:eastAsia="Calibri" w:hAnsi="Calibri" w:cs="Calibri"/>
                <w:i/>
                <w:sz w:val="22"/>
                <w:szCs w:val="22"/>
              </w:rPr>
              <w:t>Unravelling the molecular basis of bacterial gene regulation</w:t>
            </w:r>
          </w:p>
        </w:tc>
        <w:tc>
          <w:tcPr>
            <w:tcW w:w="2268" w:type="dxa"/>
          </w:tcPr>
          <w:p w14:paraId="2B8FD953" w14:textId="77777777" w:rsidR="00083BF3" w:rsidRPr="00BF0D15" w:rsidRDefault="00083BF3" w:rsidP="00083BF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25566" w:rsidRPr="00BF0D15" w14:paraId="008B8782" w14:textId="77777777" w:rsidTr="00796DDB">
        <w:tc>
          <w:tcPr>
            <w:tcW w:w="1985" w:type="dxa"/>
          </w:tcPr>
          <w:p w14:paraId="5B1D9356" w14:textId="07C0A711" w:rsidR="00525566" w:rsidRDefault="00525566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00pm-5.20pm</w:t>
            </w:r>
          </w:p>
        </w:tc>
        <w:tc>
          <w:tcPr>
            <w:tcW w:w="5103" w:type="dxa"/>
          </w:tcPr>
          <w:p w14:paraId="3E7DE18F" w14:textId="77777777" w:rsidR="00E603B9" w:rsidRPr="00C67B4E" w:rsidRDefault="00E603B9" w:rsidP="00E603B9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C67B4E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Sai </w:t>
            </w:r>
            <w:proofErr w:type="spellStart"/>
            <w:r w:rsidRPr="00C67B4E">
              <w:rPr>
                <w:rFonts w:ascii="Calibri" w:eastAsia="Calibri" w:hAnsi="Calibri" w:cs="Calibri"/>
                <w:b/>
                <w:sz w:val="22"/>
                <w:szCs w:val="22"/>
              </w:rPr>
              <w:t>Velamoor</w:t>
            </w:r>
            <w:proofErr w:type="spellEnd"/>
          </w:p>
          <w:p w14:paraId="7E430F46" w14:textId="77777777" w:rsidR="00E603B9" w:rsidRPr="00C67B4E" w:rsidRDefault="00E603B9" w:rsidP="00E603B9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C67B4E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University of Otago </w:t>
            </w:r>
          </w:p>
          <w:p w14:paraId="18AA4175" w14:textId="6DADF8F2" w:rsidR="00525566" w:rsidRDefault="00E603B9" w:rsidP="00E603B9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0B6ACE">
              <w:rPr>
                <w:rFonts w:ascii="Calibri" w:eastAsia="Calibri" w:hAnsi="Calibri" w:cs="Calibri"/>
                <w:i/>
                <w:sz w:val="22"/>
                <w:szCs w:val="22"/>
              </w:rPr>
              <w:t>Visualizing viral replication and assembly using volume electron microscopy</w:t>
            </w:r>
          </w:p>
        </w:tc>
        <w:tc>
          <w:tcPr>
            <w:tcW w:w="2268" w:type="dxa"/>
          </w:tcPr>
          <w:p w14:paraId="569DD89B" w14:textId="77777777" w:rsidR="00525566" w:rsidRPr="00BF0D15" w:rsidRDefault="00525566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A325D" w:rsidRPr="00BF0D15" w14:paraId="66EA2830" w14:textId="77777777" w:rsidTr="00796DDB">
        <w:tc>
          <w:tcPr>
            <w:tcW w:w="1985" w:type="dxa"/>
          </w:tcPr>
          <w:p w14:paraId="6A637B0A" w14:textId="29F41E57" w:rsidR="00EA325D" w:rsidRDefault="00525566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5.20pm-5.40pm</w:t>
            </w:r>
          </w:p>
        </w:tc>
        <w:tc>
          <w:tcPr>
            <w:tcW w:w="5103" w:type="dxa"/>
          </w:tcPr>
          <w:p w14:paraId="5DF5DBB7" w14:textId="77777777" w:rsidR="00EA325D" w:rsidRPr="00216010" w:rsidRDefault="00EA325D" w:rsidP="00EA325D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Ria Rebstock</w:t>
            </w:r>
            <w:r w:rsidRPr="00216010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  <w:p w14:paraId="3BFADB50" w14:textId="5E5D204E" w:rsidR="00EA325D" w:rsidRDefault="00EA325D" w:rsidP="00EA325D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6E4144">
              <w:rPr>
                <w:rFonts w:ascii="Calibri" w:eastAsia="Calibri" w:hAnsi="Calibri" w:cs="Calibri"/>
                <w:sz w:val="22"/>
                <w:szCs w:val="22"/>
              </w:rPr>
              <w:t>Plant</w:t>
            </w:r>
            <w:r w:rsidR="00AF4ED6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</w:t>
            </w:r>
            <w:r w:rsidR="00AF4ED6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6E4144">
              <w:rPr>
                <w:rFonts w:ascii="Calibri" w:eastAsia="Calibri" w:hAnsi="Calibri" w:cs="Calibri"/>
                <w:sz w:val="22"/>
                <w:szCs w:val="22"/>
              </w:rPr>
              <w:t xml:space="preserve">Food </w:t>
            </w:r>
            <w:r w:rsidRPr="009A2B45">
              <w:rPr>
                <w:rFonts w:asciiTheme="minorHAnsi" w:hAnsiTheme="minorHAnsi" w:cstheme="minorHAnsi"/>
                <w:bCs/>
                <w:sz w:val="22"/>
                <w:szCs w:val="22"/>
              </w:rPr>
              <w:t>Research</w:t>
            </w:r>
          </w:p>
          <w:p w14:paraId="05742878" w14:textId="69112C78" w:rsidR="00EA325D" w:rsidRPr="00C67B4E" w:rsidRDefault="00EA325D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03B5">
              <w:rPr>
                <w:rFonts w:ascii="Calibri" w:eastAsia="Calibri" w:hAnsi="Calibri" w:cs="Calibri"/>
                <w:i/>
                <w:sz w:val="22"/>
                <w:szCs w:val="22"/>
              </w:rPr>
              <w:t>Designer skins; features contributing to lowered transpiration rates in fresh produce</w:t>
            </w:r>
          </w:p>
        </w:tc>
        <w:tc>
          <w:tcPr>
            <w:tcW w:w="2268" w:type="dxa"/>
          </w:tcPr>
          <w:p w14:paraId="54414468" w14:textId="77777777" w:rsidR="00EA325D" w:rsidRPr="00BF0D15" w:rsidRDefault="00EA325D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A325D" w:rsidRPr="00BF0D15" w14:paraId="7446E426" w14:textId="77777777" w:rsidTr="00796DDB">
        <w:tc>
          <w:tcPr>
            <w:tcW w:w="1985" w:type="dxa"/>
          </w:tcPr>
          <w:p w14:paraId="7740C85B" w14:textId="2A5CEC12" w:rsidR="00EA325D" w:rsidRDefault="00525566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742D66">
              <w:rPr>
                <w:rFonts w:asciiTheme="minorHAnsi" w:hAnsiTheme="minorHAnsi" w:cstheme="minorHAnsi"/>
                <w:sz w:val="22"/>
                <w:szCs w:val="22"/>
              </w:rPr>
              <w:t>.40pm-6.00pm</w:t>
            </w:r>
          </w:p>
        </w:tc>
        <w:tc>
          <w:tcPr>
            <w:tcW w:w="5103" w:type="dxa"/>
          </w:tcPr>
          <w:p w14:paraId="2F4B1BB4" w14:textId="77777777" w:rsidR="00EA325D" w:rsidRDefault="00EA325D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42A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loyd Donaldson</w:t>
            </w:r>
          </w:p>
          <w:p w14:paraId="6F72A047" w14:textId="77777777" w:rsidR="00EA325D" w:rsidRPr="00C67B4E" w:rsidRDefault="00EA325D" w:rsidP="00EA325D">
            <w:pP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Scion</w:t>
            </w:r>
          </w:p>
          <w:p w14:paraId="0B5334C9" w14:textId="1B7BC678" w:rsidR="00EA325D" w:rsidRPr="00672C73" w:rsidRDefault="00EA325D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22C12">
              <w:rPr>
                <w:rFonts w:ascii="Calibri" w:eastAsia="Calibri" w:hAnsi="Calibri" w:cs="Calibri"/>
                <w:i/>
                <w:sz w:val="22"/>
                <w:szCs w:val="22"/>
              </w:rPr>
              <w:t>Confocal SRRF microscopy of plant cell walls</w:t>
            </w:r>
          </w:p>
        </w:tc>
        <w:tc>
          <w:tcPr>
            <w:tcW w:w="2268" w:type="dxa"/>
          </w:tcPr>
          <w:p w14:paraId="121CC1E3" w14:textId="77777777" w:rsidR="00EA325D" w:rsidRPr="00BF0D15" w:rsidRDefault="00EA325D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510CE" w:rsidRPr="00BF0D15" w14:paraId="582DD016" w14:textId="77777777" w:rsidTr="003E33D7">
        <w:tc>
          <w:tcPr>
            <w:tcW w:w="9356" w:type="dxa"/>
            <w:gridSpan w:val="3"/>
          </w:tcPr>
          <w:p w14:paraId="1F4FEC6D" w14:textId="77777777" w:rsidR="00B510CE" w:rsidRPr="00BF0D15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510CE" w:rsidRPr="00BF0D15" w14:paraId="1DEEB2F6" w14:textId="77777777" w:rsidTr="00796DDB">
        <w:tc>
          <w:tcPr>
            <w:tcW w:w="1985" w:type="dxa"/>
          </w:tcPr>
          <w:p w14:paraId="4675E14C" w14:textId="77777777" w:rsidR="00B510CE" w:rsidRDefault="00B510CE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03" w:type="dxa"/>
          </w:tcPr>
          <w:p w14:paraId="3350F1AF" w14:textId="0D8B08AF" w:rsidR="00B510CE" w:rsidRPr="00B510CE" w:rsidRDefault="00B510CE" w:rsidP="00B510C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B510CE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Poster Session</w:t>
            </w:r>
          </w:p>
        </w:tc>
        <w:tc>
          <w:tcPr>
            <w:tcW w:w="2268" w:type="dxa"/>
          </w:tcPr>
          <w:p w14:paraId="43548E95" w14:textId="77777777" w:rsidR="00B510CE" w:rsidRPr="00BF0D15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510CE" w:rsidRPr="00BF0D15" w14:paraId="640280A9" w14:textId="77777777" w:rsidTr="006758BA">
        <w:tc>
          <w:tcPr>
            <w:tcW w:w="9356" w:type="dxa"/>
            <w:gridSpan w:val="3"/>
          </w:tcPr>
          <w:p w14:paraId="2C340DCF" w14:textId="77777777" w:rsidR="00B510CE" w:rsidRPr="00BF0D15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510CE" w:rsidRPr="00BF0D15" w14:paraId="515563E9" w14:textId="77777777" w:rsidTr="00796DDB">
        <w:tc>
          <w:tcPr>
            <w:tcW w:w="1985" w:type="dxa"/>
          </w:tcPr>
          <w:p w14:paraId="74F4EA14" w14:textId="47EF9331" w:rsidR="00B510CE" w:rsidRDefault="00B510CE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7:30pm </w:t>
            </w:r>
          </w:p>
        </w:tc>
        <w:tc>
          <w:tcPr>
            <w:tcW w:w="5103" w:type="dxa"/>
          </w:tcPr>
          <w:p w14:paraId="56A84B3E" w14:textId="77777777" w:rsidR="00B510CE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ference Dinner</w:t>
            </w:r>
          </w:p>
          <w:p w14:paraId="72C4FC12" w14:textId="3DF3AAE3" w:rsidR="00B510CE" w:rsidRPr="00B6071D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607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onsored by JEOL</w:t>
            </w:r>
          </w:p>
        </w:tc>
        <w:tc>
          <w:tcPr>
            <w:tcW w:w="2268" w:type="dxa"/>
          </w:tcPr>
          <w:p w14:paraId="0A0733A8" w14:textId="73367E3E" w:rsidR="00B510CE" w:rsidRPr="00B510CE" w:rsidRDefault="00B510CE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10CE">
              <w:rPr>
                <w:rFonts w:asciiTheme="minorHAnsi" w:hAnsiTheme="minorHAnsi" w:cstheme="minorHAnsi"/>
                <w:sz w:val="22"/>
                <w:szCs w:val="22"/>
              </w:rPr>
              <w:t>Mercure Hotel</w:t>
            </w:r>
          </w:p>
        </w:tc>
      </w:tr>
      <w:tr w:rsidR="00B510CE" w:rsidRPr="00BF0D15" w14:paraId="4F38C6A7" w14:textId="77777777" w:rsidTr="00B510CE">
        <w:trPr>
          <w:trHeight w:val="123"/>
        </w:trPr>
        <w:tc>
          <w:tcPr>
            <w:tcW w:w="1985" w:type="dxa"/>
          </w:tcPr>
          <w:p w14:paraId="06CABC1F" w14:textId="77777777" w:rsidR="00B510CE" w:rsidRDefault="00B510CE" w:rsidP="00EA325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03" w:type="dxa"/>
          </w:tcPr>
          <w:p w14:paraId="2A9FB4EC" w14:textId="38CE3933" w:rsidR="00B510CE" w:rsidRPr="00B42AE0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68" w:type="dxa"/>
          </w:tcPr>
          <w:p w14:paraId="4BEC9C66" w14:textId="77777777" w:rsidR="00B510CE" w:rsidRPr="00BF0D15" w:rsidRDefault="00B510CE" w:rsidP="00EA325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675710D4" w14:textId="50BFC4A7" w:rsidR="00E43D92" w:rsidRDefault="00E43D92" w:rsidP="00796DDB">
      <w:pPr>
        <w:rPr>
          <w:rFonts w:asciiTheme="minorHAnsi" w:hAnsiTheme="minorHAnsi" w:cstheme="minorHAnsi"/>
        </w:rPr>
      </w:pPr>
    </w:p>
    <w:p w14:paraId="2B68DACE" w14:textId="264DBA72" w:rsidR="0091041A" w:rsidRPr="0091041A" w:rsidRDefault="0091041A" w:rsidP="00091A8E">
      <w:pPr>
        <w:spacing w:after="200" w:line="276" w:lineRule="auto"/>
        <w:rPr>
          <w:rFonts w:eastAsia="Calibri"/>
        </w:rPr>
      </w:pPr>
    </w:p>
    <w:p w14:paraId="453B4C3A" w14:textId="77777777" w:rsidR="0091041A" w:rsidRPr="00BF0D15" w:rsidRDefault="0091041A" w:rsidP="00ED1C11">
      <w:pPr>
        <w:rPr>
          <w:rFonts w:asciiTheme="minorHAnsi" w:hAnsiTheme="minorHAnsi" w:cstheme="minorHAnsi"/>
        </w:rPr>
      </w:pPr>
    </w:p>
    <w:sectPr w:rsidR="0091041A" w:rsidRPr="00BF0D15" w:rsidSect="00ED1C1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2A83E" w14:textId="77777777" w:rsidR="00FF2E45" w:rsidRDefault="00FF2E45" w:rsidP="003C5A7B">
      <w:r>
        <w:separator/>
      </w:r>
    </w:p>
  </w:endnote>
  <w:endnote w:type="continuationSeparator" w:id="0">
    <w:p w14:paraId="09EAF036" w14:textId="77777777" w:rsidR="00FF2E45" w:rsidRDefault="00FF2E45" w:rsidP="003C5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2013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163FCA" w14:textId="077E0E22" w:rsidR="00D0173F" w:rsidRDefault="00D0173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23F589" w14:textId="77777777" w:rsidR="00D0173F" w:rsidRDefault="00D017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960F3" w14:textId="77777777" w:rsidR="00FF2E45" w:rsidRDefault="00FF2E45" w:rsidP="003C5A7B">
      <w:r>
        <w:separator/>
      </w:r>
    </w:p>
  </w:footnote>
  <w:footnote w:type="continuationSeparator" w:id="0">
    <w:p w14:paraId="2B651E0D" w14:textId="77777777" w:rsidR="00FF2E45" w:rsidRDefault="00FF2E45" w:rsidP="003C5A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C78C5"/>
    <w:multiLevelType w:val="hybridMultilevel"/>
    <w:tmpl w:val="FB30ECA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7E2628"/>
    <w:multiLevelType w:val="hybridMultilevel"/>
    <w:tmpl w:val="70FAC832"/>
    <w:lvl w:ilvl="0" w:tplc="3A6EF2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2659F7"/>
    <w:multiLevelType w:val="hybridMultilevel"/>
    <w:tmpl w:val="90047E8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276265">
    <w:abstractNumId w:val="2"/>
  </w:num>
  <w:num w:numId="2" w16cid:durableId="101340857">
    <w:abstractNumId w:val="1"/>
  </w:num>
  <w:num w:numId="3" w16cid:durableId="238635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t7AwNzM2NTQ1MTRV0lEKTi0uzszPAykwqQUA7MRf+SwAAAA="/>
  </w:docVars>
  <w:rsids>
    <w:rsidRoot w:val="00E462FA"/>
    <w:rsid w:val="0001065C"/>
    <w:rsid w:val="000117CD"/>
    <w:rsid w:val="000120A8"/>
    <w:rsid w:val="000139B6"/>
    <w:rsid w:val="00013D01"/>
    <w:rsid w:val="00014476"/>
    <w:rsid w:val="00014DA9"/>
    <w:rsid w:val="00020D43"/>
    <w:rsid w:val="00023276"/>
    <w:rsid w:val="0002389E"/>
    <w:rsid w:val="00027B9A"/>
    <w:rsid w:val="000307AE"/>
    <w:rsid w:val="00030D78"/>
    <w:rsid w:val="0003221D"/>
    <w:rsid w:val="00033F90"/>
    <w:rsid w:val="00035FE8"/>
    <w:rsid w:val="00037FD8"/>
    <w:rsid w:val="000408FA"/>
    <w:rsid w:val="00042819"/>
    <w:rsid w:val="0006080A"/>
    <w:rsid w:val="0006084E"/>
    <w:rsid w:val="000663A4"/>
    <w:rsid w:val="000675FC"/>
    <w:rsid w:val="000676F6"/>
    <w:rsid w:val="00067B6A"/>
    <w:rsid w:val="00075FB1"/>
    <w:rsid w:val="00077569"/>
    <w:rsid w:val="00080CB7"/>
    <w:rsid w:val="000815C7"/>
    <w:rsid w:val="00083BF3"/>
    <w:rsid w:val="00084C4C"/>
    <w:rsid w:val="000871C2"/>
    <w:rsid w:val="00091A8E"/>
    <w:rsid w:val="0009258C"/>
    <w:rsid w:val="0009424C"/>
    <w:rsid w:val="000A335F"/>
    <w:rsid w:val="000B20F6"/>
    <w:rsid w:val="000B5719"/>
    <w:rsid w:val="000B6ACE"/>
    <w:rsid w:val="000B6E82"/>
    <w:rsid w:val="000C361D"/>
    <w:rsid w:val="000E080B"/>
    <w:rsid w:val="000E1764"/>
    <w:rsid w:val="000E3077"/>
    <w:rsid w:val="000F3852"/>
    <w:rsid w:val="000F6150"/>
    <w:rsid w:val="000F664B"/>
    <w:rsid w:val="00105135"/>
    <w:rsid w:val="00111DF7"/>
    <w:rsid w:val="00132FCB"/>
    <w:rsid w:val="00137D0A"/>
    <w:rsid w:val="00140E03"/>
    <w:rsid w:val="0014692A"/>
    <w:rsid w:val="0015245E"/>
    <w:rsid w:val="001557E5"/>
    <w:rsid w:val="0017169F"/>
    <w:rsid w:val="0017338D"/>
    <w:rsid w:val="00180EDB"/>
    <w:rsid w:val="001908AD"/>
    <w:rsid w:val="001925D1"/>
    <w:rsid w:val="001955BA"/>
    <w:rsid w:val="00195B49"/>
    <w:rsid w:val="001A75E0"/>
    <w:rsid w:val="001B1B4F"/>
    <w:rsid w:val="001B40FA"/>
    <w:rsid w:val="001B6D0B"/>
    <w:rsid w:val="001B7E05"/>
    <w:rsid w:val="001D02BD"/>
    <w:rsid w:val="001D28C9"/>
    <w:rsid w:val="001E04C9"/>
    <w:rsid w:val="001E2C2F"/>
    <w:rsid w:val="00200875"/>
    <w:rsid w:val="002056AD"/>
    <w:rsid w:val="002069D8"/>
    <w:rsid w:val="00213F1F"/>
    <w:rsid w:val="00216010"/>
    <w:rsid w:val="0022228D"/>
    <w:rsid w:val="00226DDC"/>
    <w:rsid w:val="0023194F"/>
    <w:rsid w:val="00231A06"/>
    <w:rsid w:val="002324FC"/>
    <w:rsid w:val="002357D4"/>
    <w:rsid w:val="0024748D"/>
    <w:rsid w:val="00250B27"/>
    <w:rsid w:val="002513D8"/>
    <w:rsid w:val="00255EE1"/>
    <w:rsid w:val="00257AE1"/>
    <w:rsid w:val="00266899"/>
    <w:rsid w:val="00282A90"/>
    <w:rsid w:val="002A153B"/>
    <w:rsid w:val="002A4757"/>
    <w:rsid w:val="002B2C87"/>
    <w:rsid w:val="002B4607"/>
    <w:rsid w:val="002B54B9"/>
    <w:rsid w:val="002B66D8"/>
    <w:rsid w:val="002C33D0"/>
    <w:rsid w:val="002C5F70"/>
    <w:rsid w:val="002D0A8D"/>
    <w:rsid w:val="002D1B32"/>
    <w:rsid w:val="002D3AC4"/>
    <w:rsid w:val="002E7940"/>
    <w:rsid w:val="002F0353"/>
    <w:rsid w:val="002F0E97"/>
    <w:rsid w:val="002F11ED"/>
    <w:rsid w:val="002F1CAA"/>
    <w:rsid w:val="002F31AC"/>
    <w:rsid w:val="002F3ECF"/>
    <w:rsid w:val="002F6C97"/>
    <w:rsid w:val="00302445"/>
    <w:rsid w:val="00305A46"/>
    <w:rsid w:val="00310C93"/>
    <w:rsid w:val="00314FF3"/>
    <w:rsid w:val="00324326"/>
    <w:rsid w:val="003243AD"/>
    <w:rsid w:val="003243D9"/>
    <w:rsid w:val="003258F2"/>
    <w:rsid w:val="00335AF6"/>
    <w:rsid w:val="00335F12"/>
    <w:rsid w:val="00343A38"/>
    <w:rsid w:val="0035037C"/>
    <w:rsid w:val="003538AA"/>
    <w:rsid w:val="003549CF"/>
    <w:rsid w:val="003643A7"/>
    <w:rsid w:val="00366D07"/>
    <w:rsid w:val="0037098D"/>
    <w:rsid w:val="00370E55"/>
    <w:rsid w:val="0038029D"/>
    <w:rsid w:val="0038242C"/>
    <w:rsid w:val="0038352D"/>
    <w:rsid w:val="003A1386"/>
    <w:rsid w:val="003A1C73"/>
    <w:rsid w:val="003A20F5"/>
    <w:rsid w:val="003A3709"/>
    <w:rsid w:val="003B37DB"/>
    <w:rsid w:val="003B6CDF"/>
    <w:rsid w:val="003C5A7B"/>
    <w:rsid w:val="003C70D2"/>
    <w:rsid w:val="003D5A7B"/>
    <w:rsid w:val="003E0E41"/>
    <w:rsid w:val="003E3490"/>
    <w:rsid w:val="003E48A0"/>
    <w:rsid w:val="003F5447"/>
    <w:rsid w:val="00401565"/>
    <w:rsid w:val="00402AD4"/>
    <w:rsid w:val="00404700"/>
    <w:rsid w:val="0040682B"/>
    <w:rsid w:val="00411B65"/>
    <w:rsid w:val="00412819"/>
    <w:rsid w:val="00414B5F"/>
    <w:rsid w:val="00415F4C"/>
    <w:rsid w:val="00421451"/>
    <w:rsid w:val="004248C0"/>
    <w:rsid w:val="00431D62"/>
    <w:rsid w:val="004322FB"/>
    <w:rsid w:val="00444934"/>
    <w:rsid w:val="00445DC6"/>
    <w:rsid w:val="00446BD9"/>
    <w:rsid w:val="0045030F"/>
    <w:rsid w:val="004536D6"/>
    <w:rsid w:val="00454080"/>
    <w:rsid w:val="00454736"/>
    <w:rsid w:val="004632AF"/>
    <w:rsid w:val="0046752C"/>
    <w:rsid w:val="00475449"/>
    <w:rsid w:val="0048225C"/>
    <w:rsid w:val="004B2083"/>
    <w:rsid w:val="004B242D"/>
    <w:rsid w:val="004B5913"/>
    <w:rsid w:val="004B7685"/>
    <w:rsid w:val="004C5320"/>
    <w:rsid w:val="004D0C8B"/>
    <w:rsid w:val="004D53FB"/>
    <w:rsid w:val="004E3971"/>
    <w:rsid w:val="004E7B62"/>
    <w:rsid w:val="004F52AF"/>
    <w:rsid w:val="00510944"/>
    <w:rsid w:val="00524AD2"/>
    <w:rsid w:val="00525566"/>
    <w:rsid w:val="00525DB7"/>
    <w:rsid w:val="0053444E"/>
    <w:rsid w:val="005463ED"/>
    <w:rsid w:val="005466EE"/>
    <w:rsid w:val="00546DAD"/>
    <w:rsid w:val="00551233"/>
    <w:rsid w:val="00551255"/>
    <w:rsid w:val="00551666"/>
    <w:rsid w:val="00552568"/>
    <w:rsid w:val="00556166"/>
    <w:rsid w:val="00573645"/>
    <w:rsid w:val="0058077D"/>
    <w:rsid w:val="0058550C"/>
    <w:rsid w:val="00587C04"/>
    <w:rsid w:val="00596A79"/>
    <w:rsid w:val="005A00D8"/>
    <w:rsid w:val="005A069C"/>
    <w:rsid w:val="005A1172"/>
    <w:rsid w:val="005A5420"/>
    <w:rsid w:val="005A59F5"/>
    <w:rsid w:val="005B1F0F"/>
    <w:rsid w:val="005B5611"/>
    <w:rsid w:val="005D5275"/>
    <w:rsid w:val="005E3EBC"/>
    <w:rsid w:val="005F1E17"/>
    <w:rsid w:val="005F3701"/>
    <w:rsid w:val="005F6C83"/>
    <w:rsid w:val="0060264C"/>
    <w:rsid w:val="0060284A"/>
    <w:rsid w:val="00614C15"/>
    <w:rsid w:val="006165F5"/>
    <w:rsid w:val="006257CD"/>
    <w:rsid w:val="00625B39"/>
    <w:rsid w:val="00627778"/>
    <w:rsid w:val="006305CE"/>
    <w:rsid w:val="00633944"/>
    <w:rsid w:val="00636B51"/>
    <w:rsid w:val="006373CA"/>
    <w:rsid w:val="00637CBD"/>
    <w:rsid w:val="00645E22"/>
    <w:rsid w:val="006460D4"/>
    <w:rsid w:val="00660FA2"/>
    <w:rsid w:val="00661E64"/>
    <w:rsid w:val="00663D47"/>
    <w:rsid w:val="00666586"/>
    <w:rsid w:val="00672C73"/>
    <w:rsid w:val="00672F1D"/>
    <w:rsid w:val="00673255"/>
    <w:rsid w:val="00674617"/>
    <w:rsid w:val="00683062"/>
    <w:rsid w:val="0068413F"/>
    <w:rsid w:val="00685038"/>
    <w:rsid w:val="00690AF0"/>
    <w:rsid w:val="00692466"/>
    <w:rsid w:val="00693023"/>
    <w:rsid w:val="006A0446"/>
    <w:rsid w:val="006A1D06"/>
    <w:rsid w:val="006A5237"/>
    <w:rsid w:val="006A6877"/>
    <w:rsid w:val="006B1FC0"/>
    <w:rsid w:val="006C02DF"/>
    <w:rsid w:val="006C1542"/>
    <w:rsid w:val="006C1778"/>
    <w:rsid w:val="006D2833"/>
    <w:rsid w:val="006D614C"/>
    <w:rsid w:val="006D71DB"/>
    <w:rsid w:val="006E1F36"/>
    <w:rsid w:val="006E32CA"/>
    <w:rsid w:val="006E3457"/>
    <w:rsid w:val="006E4144"/>
    <w:rsid w:val="006E6F93"/>
    <w:rsid w:val="006E7337"/>
    <w:rsid w:val="006E7764"/>
    <w:rsid w:val="006F4A58"/>
    <w:rsid w:val="00704DB4"/>
    <w:rsid w:val="00714759"/>
    <w:rsid w:val="00717720"/>
    <w:rsid w:val="00721132"/>
    <w:rsid w:val="00724152"/>
    <w:rsid w:val="007334F9"/>
    <w:rsid w:val="00736445"/>
    <w:rsid w:val="00736D04"/>
    <w:rsid w:val="00742D58"/>
    <w:rsid w:val="00742D66"/>
    <w:rsid w:val="00743085"/>
    <w:rsid w:val="00760877"/>
    <w:rsid w:val="0076091A"/>
    <w:rsid w:val="00763A71"/>
    <w:rsid w:val="00777E74"/>
    <w:rsid w:val="00782D28"/>
    <w:rsid w:val="00785F43"/>
    <w:rsid w:val="00791CEA"/>
    <w:rsid w:val="00796DDB"/>
    <w:rsid w:val="007A4A7C"/>
    <w:rsid w:val="007B3ED1"/>
    <w:rsid w:val="007B7291"/>
    <w:rsid w:val="007D2AFE"/>
    <w:rsid w:val="007E04DE"/>
    <w:rsid w:val="007E31D6"/>
    <w:rsid w:val="007E71E3"/>
    <w:rsid w:val="007F1CF4"/>
    <w:rsid w:val="007F614E"/>
    <w:rsid w:val="00804F5E"/>
    <w:rsid w:val="00821459"/>
    <w:rsid w:val="00827FF2"/>
    <w:rsid w:val="00830254"/>
    <w:rsid w:val="00831E68"/>
    <w:rsid w:val="00832DD6"/>
    <w:rsid w:val="00833768"/>
    <w:rsid w:val="00840924"/>
    <w:rsid w:val="00843190"/>
    <w:rsid w:val="00850055"/>
    <w:rsid w:val="00861F01"/>
    <w:rsid w:val="00862237"/>
    <w:rsid w:val="00867CA8"/>
    <w:rsid w:val="008706BE"/>
    <w:rsid w:val="00883C87"/>
    <w:rsid w:val="00895937"/>
    <w:rsid w:val="00897022"/>
    <w:rsid w:val="008A1B1E"/>
    <w:rsid w:val="008C1A62"/>
    <w:rsid w:val="008C2B31"/>
    <w:rsid w:val="008F57BF"/>
    <w:rsid w:val="008F7BFD"/>
    <w:rsid w:val="009004EF"/>
    <w:rsid w:val="00900BB9"/>
    <w:rsid w:val="009018C0"/>
    <w:rsid w:val="00902904"/>
    <w:rsid w:val="0091041A"/>
    <w:rsid w:val="009125F8"/>
    <w:rsid w:val="00920EA1"/>
    <w:rsid w:val="0093009D"/>
    <w:rsid w:val="00931879"/>
    <w:rsid w:val="00932E48"/>
    <w:rsid w:val="00943E6F"/>
    <w:rsid w:val="00946425"/>
    <w:rsid w:val="00952F41"/>
    <w:rsid w:val="00956CC4"/>
    <w:rsid w:val="009623E8"/>
    <w:rsid w:val="00962AF3"/>
    <w:rsid w:val="00965437"/>
    <w:rsid w:val="00971D28"/>
    <w:rsid w:val="00973011"/>
    <w:rsid w:val="00976CF8"/>
    <w:rsid w:val="0097739A"/>
    <w:rsid w:val="009779B3"/>
    <w:rsid w:val="00994EF8"/>
    <w:rsid w:val="009A03B5"/>
    <w:rsid w:val="009A2B45"/>
    <w:rsid w:val="009A442D"/>
    <w:rsid w:val="009B2295"/>
    <w:rsid w:val="009C281A"/>
    <w:rsid w:val="009C673B"/>
    <w:rsid w:val="009C7EBF"/>
    <w:rsid w:val="009D0B71"/>
    <w:rsid w:val="009E0D67"/>
    <w:rsid w:val="009E51CE"/>
    <w:rsid w:val="009F412A"/>
    <w:rsid w:val="009F70D9"/>
    <w:rsid w:val="009F7EE4"/>
    <w:rsid w:val="00A000FB"/>
    <w:rsid w:val="00A007CD"/>
    <w:rsid w:val="00A01D06"/>
    <w:rsid w:val="00A13151"/>
    <w:rsid w:val="00A1497B"/>
    <w:rsid w:val="00A22C12"/>
    <w:rsid w:val="00A237A1"/>
    <w:rsid w:val="00A306DF"/>
    <w:rsid w:val="00A33270"/>
    <w:rsid w:val="00A37F17"/>
    <w:rsid w:val="00A57857"/>
    <w:rsid w:val="00A60AE1"/>
    <w:rsid w:val="00A60CD1"/>
    <w:rsid w:val="00A60E6C"/>
    <w:rsid w:val="00A6534A"/>
    <w:rsid w:val="00A6652C"/>
    <w:rsid w:val="00A70A86"/>
    <w:rsid w:val="00A71338"/>
    <w:rsid w:val="00A75935"/>
    <w:rsid w:val="00A820FC"/>
    <w:rsid w:val="00A925A5"/>
    <w:rsid w:val="00A94608"/>
    <w:rsid w:val="00A96012"/>
    <w:rsid w:val="00AA1CDC"/>
    <w:rsid w:val="00AA5244"/>
    <w:rsid w:val="00AB670B"/>
    <w:rsid w:val="00AC6442"/>
    <w:rsid w:val="00AD50C8"/>
    <w:rsid w:val="00AE0AA4"/>
    <w:rsid w:val="00AE0C93"/>
    <w:rsid w:val="00AE6DB9"/>
    <w:rsid w:val="00AF4ED6"/>
    <w:rsid w:val="00AF7955"/>
    <w:rsid w:val="00B04A86"/>
    <w:rsid w:val="00B12B91"/>
    <w:rsid w:val="00B12C29"/>
    <w:rsid w:val="00B211DE"/>
    <w:rsid w:val="00B21E4B"/>
    <w:rsid w:val="00B24738"/>
    <w:rsid w:val="00B307BA"/>
    <w:rsid w:val="00B343A3"/>
    <w:rsid w:val="00B42AE0"/>
    <w:rsid w:val="00B47F11"/>
    <w:rsid w:val="00B50112"/>
    <w:rsid w:val="00B510CE"/>
    <w:rsid w:val="00B5345A"/>
    <w:rsid w:val="00B55204"/>
    <w:rsid w:val="00B6071D"/>
    <w:rsid w:val="00B71A58"/>
    <w:rsid w:val="00B726D0"/>
    <w:rsid w:val="00B72969"/>
    <w:rsid w:val="00B730F8"/>
    <w:rsid w:val="00B744CC"/>
    <w:rsid w:val="00B853F5"/>
    <w:rsid w:val="00B96258"/>
    <w:rsid w:val="00BA41F1"/>
    <w:rsid w:val="00BA721E"/>
    <w:rsid w:val="00BB0C93"/>
    <w:rsid w:val="00BB5700"/>
    <w:rsid w:val="00BB5A39"/>
    <w:rsid w:val="00BC1B1C"/>
    <w:rsid w:val="00BC2493"/>
    <w:rsid w:val="00BC7569"/>
    <w:rsid w:val="00BC79D2"/>
    <w:rsid w:val="00BD7ECC"/>
    <w:rsid w:val="00BE0541"/>
    <w:rsid w:val="00BE202B"/>
    <w:rsid w:val="00BF0D15"/>
    <w:rsid w:val="00C034ED"/>
    <w:rsid w:val="00C14411"/>
    <w:rsid w:val="00C152F1"/>
    <w:rsid w:val="00C17D30"/>
    <w:rsid w:val="00C230B6"/>
    <w:rsid w:val="00C2713D"/>
    <w:rsid w:val="00C27235"/>
    <w:rsid w:val="00C27869"/>
    <w:rsid w:val="00C41EC5"/>
    <w:rsid w:val="00C4303B"/>
    <w:rsid w:val="00C53C70"/>
    <w:rsid w:val="00C60442"/>
    <w:rsid w:val="00C60592"/>
    <w:rsid w:val="00C615C3"/>
    <w:rsid w:val="00C6216B"/>
    <w:rsid w:val="00C67B4E"/>
    <w:rsid w:val="00C67ED6"/>
    <w:rsid w:val="00C743CD"/>
    <w:rsid w:val="00C77356"/>
    <w:rsid w:val="00C91C9B"/>
    <w:rsid w:val="00C95EA3"/>
    <w:rsid w:val="00C96347"/>
    <w:rsid w:val="00CA473B"/>
    <w:rsid w:val="00CA7766"/>
    <w:rsid w:val="00CA7CA5"/>
    <w:rsid w:val="00CC0E61"/>
    <w:rsid w:val="00CC5759"/>
    <w:rsid w:val="00CD0404"/>
    <w:rsid w:val="00CD3340"/>
    <w:rsid w:val="00CD48EE"/>
    <w:rsid w:val="00CD5A70"/>
    <w:rsid w:val="00CD66E5"/>
    <w:rsid w:val="00CD6D9F"/>
    <w:rsid w:val="00CE06E5"/>
    <w:rsid w:val="00CE4DC7"/>
    <w:rsid w:val="00CF4F32"/>
    <w:rsid w:val="00D0173F"/>
    <w:rsid w:val="00D028B9"/>
    <w:rsid w:val="00D02A00"/>
    <w:rsid w:val="00D12455"/>
    <w:rsid w:val="00D26A7B"/>
    <w:rsid w:val="00D2732E"/>
    <w:rsid w:val="00D34459"/>
    <w:rsid w:val="00D47494"/>
    <w:rsid w:val="00D50CAF"/>
    <w:rsid w:val="00D51E74"/>
    <w:rsid w:val="00D7286A"/>
    <w:rsid w:val="00D7721E"/>
    <w:rsid w:val="00D83854"/>
    <w:rsid w:val="00D85ED1"/>
    <w:rsid w:val="00DA0251"/>
    <w:rsid w:val="00DA4E11"/>
    <w:rsid w:val="00DA7858"/>
    <w:rsid w:val="00DD1F2D"/>
    <w:rsid w:val="00DD2890"/>
    <w:rsid w:val="00DD42F9"/>
    <w:rsid w:val="00DD7123"/>
    <w:rsid w:val="00DE0CAB"/>
    <w:rsid w:val="00DE2AD8"/>
    <w:rsid w:val="00DE32BC"/>
    <w:rsid w:val="00DE579A"/>
    <w:rsid w:val="00DE658C"/>
    <w:rsid w:val="00DF1787"/>
    <w:rsid w:val="00DF433A"/>
    <w:rsid w:val="00E057C2"/>
    <w:rsid w:val="00E073BC"/>
    <w:rsid w:val="00E13674"/>
    <w:rsid w:val="00E147C3"/>
    <w:rsid w:val="00E171FC"/>
    <w:rsid w:val="00E3590D"/>
    <w:rsid w:val="00E43D92"/>
    <w:rsid w:val="00E462FA"/>
    <w:rsid w:val="00E50C18"/>
    <w:rsid w:val="00E512AE"/>
    <w:rsid w:val="00E54CB2"/>
    <w:rsid w:val="00E60036"/>
    <w:rsid w:val="00E603B9"/>
    <w:rsid w:val="00E60500"/>
    <w:rsid w:val="00E61D7E"/>
    <w:rsid w:val="00E65BD1"/>
    <w:rsid w:val="00E66358"/>
    <w:rsid w:val="00E768F5"/>
    <w:rsid w:val="00E81003"/>
    <w:rsid w:val="00E87F29"/>
    <w:rsid w:val="00EA09AA"/>
    <w:rsid w:val="00EA325D"/>
    <w:rsid w:val="00EB3A2E"/>
    <w:rsid w:val="00EB4BD0"/>
    <w:rsid w:val="00EC59E3"/>
    <w:rsid w:val="00ED06D4"/>
    <w:rsid w:val="00ED1C11"/>
    <w:rsid w:val="00ED4F24"/>
    <w:rsid w:val="00EE2E5C"/>
    <w:rsid w:val="00EF47E4"/>
    <w:rsid w:val="00EF53B8"/>
    <w:rsid w:val="00F13668"/>
    <w:rsid w:val="00F14119"/>
    <w:rsid w:val="00F2370E"/>
    <w:rsid w:val="00F25E3B"/>
    <w:rsid w:val="00F2727E"/>
    <w:rsid w:val="00F4300A"/>
    <w:rsid w:val="00F507B4"/>
    <w:rsid w:val="00F50B55"/>
    <w:rsid w:val="00F561E5"/>
    <w:rsid w:val="00F712D8"/>
    <w:rsid w:val="00F779B6"/>
    <w:rsid w:val="00F77CB7"/>
    <w:rsid w:val="00F80E3A"/>
    <w:rsid w:val="00F84D42"/>
    <w:rsid w:val="00F9114A"/>
    <w:rsid w:val="00F975A5"/>
    <w:rsid w:val="00FA023E"/>
    <w:rsid w:val="00FA50FD"/>
    <w:rsid w:val="00FB0E2C"/>
    <w:rsid w:val="00FB0E3F"/>
    <w:rsid w:val="00FB1950"/>
    <w:rsid w:val="00FB3B79"/>
    <w:rsid w:val="00FC45DF"/>
    <w:rsid w:val="00FC64D1"/>
    <w:rsid w:val="00FD1578"/>
    <w:rsid w:val="00FD539E"/>
    <w:rsid w:val="00FE1A2F"/>
    <w:rsid w:val="00FE3EDD"/>
    <w:rsid w:val="00FE7111"/>
    <w:rsid w:val="00FE72AB"/>
    <w:rsid w:val="00FF2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C3CAE"/>
  <w15:docId w15:val="{3CB722D7-F6CF-4567-B3AE-D91B06E16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2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E462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462FA"/>
    <w:rPr>
      <w:sz w:val="20"/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semiHidden/>
    <w:rsid w:val="00E462FA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Hyperlink">
    <w:name w:val="Hyperlink"/>
    <w:rsid w:val="00E462F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2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2FA"/>
    <w:rPr>
      <w:rFonts w:ascii="Tahoma" w:eastAsia="Times New Roman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D15"/>
    <w:rPr>
      <w:b/>
      <w:bCs/>
      <w:lang w:val="en-N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D15"/>
    <w:rPr>
      <w:rFonts w:ascii="Times New Roman" w:eastAsia="Times New Roman" w:hAnsi="Times New Roman" w:cs="Times New Roman"/>
      <w:b/>
      <w:bCs/>
      <w:sz w:val="20"/>
      <w:szCs w:val="20"/>
      <w:lang w:val="x-none"/>
    </w:rPr>
  </w:style>
  <w:style w:type="paragraph" w:styleId="Revision">
    <w:name w:val="Revision"/>
    <w:hidden/>
    <w:uiPriority w:val="99"/>
    <w:semiHidden/>
    <w:rsid w:val="00E3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C5A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5A7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5A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5A7B"/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324326"/>
    <w:pPr>
      <w:spacing w:after="160" w:line="252" w:lineRule="auto"/>
    </w:pPr>
    <w:rPr>
      <w:rFonts w:ascii="Calibri" w:eastAsiaTheme="minorHAnsi" w:hAnsi="Calibri" w:cs="Calibri"/>
      <w:sz w:val="22"/>
      <w:szCs w:val="22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8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91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5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0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09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7975A44493742B389D0807EA16AB4" ma:contentTypeVersion="13" ma:contentTypeDescription="Create a new document." ma:contentTypeScope="" ma:versionID="b926b44a4598fe3857bbcd79e6d26d3a">
  <xsd:schema xmlns:xsd="http://www.w3.org/2001/XMLSchema" xmlns:xs="http://www.w3.org/2001/XMLSchema" xmlns:p="http://schemas.microsoft.com/office/2006/metadata/properties" xmlns:ns3="52f456bb-4bc1-494d-8d14-e2870ffee9f2" xmlns:ns4="355b0986-4b41-427b-8950-3b73e5ef12d5" targetNamespace="http://schemas.microsoft.com/office/2006/metadata/properties" ma:root="true" ma:fieldsID="37fda29ef092e4615eec830fe92f111e" ns3:_="" ns4:_="">
    <xsd:import namespace="52f456bb-4bc1-494d-8d14-e2870ffee9f2"/>
    <xsd:import namespace="355b0986-4b41-427b-8950-3b73e5ef1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f456bb-4bc1-494d-8d14-e2870ffee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b0986-4b41-427b-8950-3b73e5ef1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CAD72A-36BC-4EAD-A70F-792FBAE957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AA0780-A862-4B81-A611-0F3A9DE637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CD91E3-7FE5-4F70-B88E-A0DE2A9C7A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f456bb-4bc1-494d-8d14-e2870ffee9f2"/>
    <ds:schemaRef ds:uri="355b0986-4b41-427b-8950-3b73e5ef1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394258-E879-4D42-9AE8-74B7CEC5E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2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Bowden</dc:creator>
  <cp:lastModifiedBy>Katie Bowden</cp:lastModifiedBy>
  <cp:revision>2</cp:revision>
  <cp:lastPrinted>2022-08-10T21:51:00Z</cp:lastPrinted>
  <dcterms:created xsi:type="dcterms:W3CDTF">2022-08-14T08:57:00Z</dcterms:created>
  <dcterms:modified xsi:type="dcterms:W3CDTF">2022-08-14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7975A44493742B389D0807EA16AB4</vt:lpwstr>
  </property>
</Properties>
</file>